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351EA" w14:textId="09362D0B" w:rsidR="00821334" w:rsidRPr="00CD64DE" w:rsidRDefault="00EB5EDE" w:rsidP="00CD64DE">
      <w:pPr>
        <w:ind w:left="360"/>
        <w:jc w:val="center"/>
        <w:rPr>
          <w:b/>
          <w:sz w:val="32"/>
          <w:szCs w:val="32"/>
        </w:rPr>
      </w:pPr>
      <w:proofErr w:type="spellStart"/>
      <w:r w:rsidRPr="00CD64DE">
        <w:rPr>
          <w:b/>
          <w:sz w:val="32"/>
          <w:szCs w:val="32"/>
        </w:rPr>
        <w:t>iPAD</w:t>
      </w:r>
      <w:proofErr w:type="spellEnd"/>
      <w:r w:rsidRPr="00CD64DE">
        <w:rPr>
          <w:b/>
          <w:sz w:val="32"/>
          <w:szCs w:val="32"/>
        </w:rPr>
        <w:t xml:space="preserve">: ACCESSIBILITY FEATURES AND </w:t>
      </w:r>
      <w:r w:rsidR="005560EC" w:rsidRPr="00CD64DE">
        <w:rPr>
          <w:b/>
          <w:sz w:val="32"/>
          <w:szCs w:val="32"/>
        </w:rPr>
        <w:t>APPS FOR ACCESS TO CURRICULUM</w:t>
      </w:r>
    </w:p>
    <w:p w14:paraId="6E784E04" w14:textId="45AA2C89" w:rsidR="004A470B" w:rsidRDefault="005560EC" w:rsidP="00CD64DE">
      <w:r>
        <w:t xml:space="preserve">These are </w:t>
      </w:r>
      <w:r w:rsidR="00195162">
        <w:t xml:space="preserve">the features and </w:t>
      </w:r>
      <w:r>
        <w:t xml:space="preserve">apps I use with students </w:t>
      </w:r>
      <w:r w:rsidR="00260FE3">
        <w:t xml:space="preserve">to help with </w:t>
      </w:r>
      <w:r>
        <w:t>work completion.</w:t>
      </w:r>
      <w:r w:rsidR="004A470B" w:rsidRPr="004A470B">
        <w:t xml:space="preserve"> </w:t>
      </w:r>
    </w:p>
    <w:p w14:paraId="207CA370" w14:textId="6302EC55" w:rsidR="00A14507" w:rsidRDefault="004A470B" w:rsidP="00CD64DE">
      <w:pPr>
        <w:pStyle w:val="ListParagraph"/>
        <w:numPr>
          <w:ilvl w:val="0"/>
          <w:numId w:val="12"/>
        </w:numPr>
      </w:pPr>
      <w:r w:rsidRPr="000C287A">
        <w:rPr>
          <w:b/>
        </w:rPr>
        <w:t>Speech</w:t>
      </w:r>
      <w:r w:rsidR="00212533">
        <w:rPr>
          <w:b/>
        </w:rPr>
        <w:t>-to-Text</w:t>
      </w:r>
      <w:r>
        <w:t xml:space="preserve">: if the </w:t>
      </w:r>
      <w:r w:rsidR="009B0EA9" w:rsidRPr="00F33BE0">
        <w:rPr>
          <w:i/>
          <w:iCs/>
        </w:rPr>
        <w:t>Enable Dictation</w:t>
      </w:r>
      <w:r w:rsidR="009B0EA9">
        <w:t xml:space="preserve"> feature </w:t>
      </w:r>
      <w:r>
        <w:t>in the student’s iPad</w:t>
      </w:r>
      <w:r w:rsidR="001C27EC">
        <w:t xml:space="preserve"> is activated, </w:t>
      </w:r>
      <w:r>
        <w:t>the student can dictate into any app that accepts typing</w:t>
      </w:r>
      <w:r w:rsidR="00390913">
        <w:t xml:space="preserve">. </w:t>
      </w:r>
      <w:r w:rsidR="001C27EC">
        <w:t>Need to be connected to Wi-Fi for this to work</w:t>
      </w:r>
      <w:r w:rsidR="00312C6E">
        <w:t xml:space="preserve"> in any language other than English</w:t>
      </w:r>
      <w:r w:rsidR="001C27EC">
        <w:t>.</w:t>
      </w:r>
      <w:r w:rsidR="0041064D">
        <w:t xml:space="preserve"> </w:t>
      </w:r>
      <w:r w:rsidR="007E653D">
        <w:t xml:space="preserve"> </w:t>
      </w:r>
      <w:r w:rsidR="00FF1824">
        <w:t>Settings -&gt;</w:t>
      </w:r>
      <w:r w:rsidR="0041064D">
        <w:t xml:space="preserve"> General -&gt; Keyboards -&gt; Enable Dictation.</w:t>
      </w:r>
      <w:r w:rsidR="00CE0292">
        <w:t xml:space="preserve">  The microphone will show up on the bottom of the screen if using </w:t>
      </w:r>
      <w:r w:rsidR="001F082D">
        <w:t>an external</w:t>
      </w:r>
      <w:r w:rsidR="00CE0292">
        <w:t xml:space="preserve"> keyboard.</w:t>
      </w:r>
    </w:p>
    <w:p w14:paraId="6FF4878F" w14:textId="02878ABE" w:rsidR="004C04D0" w:rsidRDefault="00212533" w:rsidP="00CD64DE">
      <w:pPr>
        <w:pStyle w:val="ListParagraph"/>
        <w:numPr>
          <w:ilvl w:val="0"/>
          <w:numId w:val="12"/>
        </w:numPr>
        <w:jc w:val="center"/>
      </w:pPr>
      <w:r>
        <w:rPr>
          <w:noProof/>
        </w:rPr>
        <mc:AlternateContent>
          <mc:Choice Requires="wps">
            <w:drawing>
              <wp:anchor distT="0" distB="0" distL="114300" distR="114300" simplePos="0" relativeHeight="251674112" behindDoc="0" locked="0" layoutInCell="1" allowOverlap="1" wp14:anchorId="24E23D58" wp14:editId="48BFEE56">
                <wp:simplePos x="0" y="0"/>
                <wp:positionH relativeFrom="column">
                  <wp:posOffset>1722699</wp:posOffset>
                </wp:positionH>
                <wp:positionV relativeFrom="paragraph">
                  <wp:posOffset>962025</wp:posOffset>
                </wp:positionV>
                <wp:extent cx="978408" cy="304800"/>
                <wp:effectExtent l="0" t="19050" r="31750" b="38100"/>
                <wp:wrapNone/>
                <wp:docPr id="6" name="Arrow: Right 6"/>
                <wp:cNvGraphicFramePr/>
                <a:graphic xmlns:a="http://schemas.openxmlformats.org/drawingml/2006/main">
                  <a:graphicData uri="http://schemas.microsoft.com/office/word/2010/wordprocessingShape">
                    <wps:wsp>
                      <wps:cNvSpPr/>
                      <wps:spPr>
                        <a:xfrm>
                          <a:off x="0" y="0"/>
                          <a:ext cx="978408" cy="304800"/>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B2F493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26" type="#_x0000_t13" style="position:absolute;margin-left:135.65pt;margin-top:75.75pt;width:77.05pt;height:24pt;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" adj="18236" fillcolor="#ed7d31 [3205]" strokecolor="#1f3763 [1604]" strokeweight="1pt"/>
            </w:pict>
          </mc:Fallback>
        </mc:AlternateContent>
      </w:r>
      <w:r>
        <w:rPr>
          <w:noProof/>
        </w:rPr>
        <w:drawing>
          <wp:inline distT="0" distB="0" distL="0" distR="0" wp14:anchorId="6169E626" wp14:editId="18B1C3A6">
            <wp:extent cx="2743200" cy="12496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3200" cy="1249680"/>
                    </a:xfrm>
                    <a:prstGeom prst="rect">
                      <a:avLst/>
                    </a:prstGeom>
                    <a:noFill/>
                  </pic:spPr>
                </pic:pic>
              </a:graphicData>
            </a:graphic>
          </wp:inline>
        </w:drawing>
      </w:r>
    </w:p>
    <w:p w14:paraId="6896CF09" w14:textId="6925A490" w:rsidR="004A470B" w:rsidRDefault="004A470B" w:rsidP="007A6B3B">
      <w:pPr>
        <w:pStyle w:val="ListParagraph"/>
        <w:ind w:left="0"/>
        <w:jc w:val="center"/>
      </w:pPr>
    </w:p>
    <w:p w14:paraId="2B0901CE" w14:textId="4CD0D248" w:rsidR="00195162" w:rsidRDefault="00390913" w:rsidP="00CD64DE">
      <w:pPr>
        <w:pStyle w:val="ListParagraph"/>
        <w:numPr>
          <w:ilvl w:val="0"/>
          <w:numId w:val="12"/>
        </w:numPr>
      </w:pPr>
      <w:r w:rsidRPr="000C287A">
        <w:rPr>
          <w:b/>
        </w:rPr>
        <w:t>Word prediction</w:t>
      </w:r>
      <w:r>
        <w:t>: on the onscreen keyboard</w:t>
      </w:r>
      <w:r w:rsidR="00F321FD">
        <w:t xml:space="preserve"> will display </w:t>
      </w:r>
      <w:r w:rsidR="00F321FD" w:rsidRPr="00F33BE0">
        <w:rPr>
          <w:i/>
          <w:iCs/>
        </w:rPr>
        <w:t>word prediction</w:t>
      </w:r>
      <w:r w:rsidR="00F321FD">
        <w:t xml:space="preserve"> </w:t>
      </w:r>
      <w:r w:rsidR="000C287A">
        <w:t xml:space="preserve">above the keyboard </w:t>
      </w:r>
      <w:r w:rsidR="00F321FD">
        <w:t xml:space="preserve">if this feature is enabled in settings.  </w:t>
      </w:r>
      <w:r w:rsidR="00FF1824">
        <w:t xml:space="preserve">Settings -&gt; </w:t>
      </w:r>
      <w:r w:rsidR="006E2F76">
        <w:t xml:space="preserve">General -&gt; Keyboards -&gt; </w:t>
      </w:r>
      <w:r w:rsidR="007F0B68">
        <w:t xml:space="preserve">Predictive.  </w:t>
      </w:r>
      <w:r w:rsidR="00F321FD">
        <w:t>Can be helpful for weak spellers or poor typists</w:t>
      </w:r>
      <w:r w:rsidR="00FE2480">
        <w:t xml:space="preserve"> with some reading skills</w:t>
      </w:r>
      <w:r w:rsidR="00F321FD">
        <w:t>.</w:t>
      </w:r>
      <w:r w:rsidR="00357342">
        <w:t xml:space="preserve">  </w:t>
      </w:r>
      <w:r w:rsidR="00CE0292">
        <w:t>Will also show up on the bottom of the screen if using a</w:t>
      </w:r>
      <w:r w:rsidR="003A4F68">
        <w:t>n external</w:t>
      </w:r>
      <w:r w:rsidR="00CE0292">
        <w:t xml:space="preserve"> keyboard instead of the onscreen keyboard.</w:t>
      </w:r>
    </w:p>
    <w:p w14:paraId="25DCA2E2" w14:textId="77777777" w:rsidR="00195162" w:rsidRDefault="00195162" w:rsidP="00195162">
      <w:pPr>
        <w:pStyle w:val="ListParagraph"/>
        <w:rPr>
          <w:b/>
        </w:rPr>
      </w:pPr>
    </w:p>
    <w:p w14:paraId="73151A2D" w14:textId="6B1913D5" w:rsidR="00A14507" w:rsidRDefault="00624BA0" w:rsidP="00CD64DE">
      <w:pPr>
        <w:pStyle w:val="ListParagraph"/>
        <w:numPr>
          <w:ilvl w:val="1"/>
          <w:numId w:val="12"/>
        </w:numPr>
      </w:pPr>
      <w:r>
        <w:t xml:space="preserve">Enable </w:t>
      </w:r>
      <w:r w:rsidRPr="0012471E">
        <w:rPr>
          <w:i/>
          <w:iCs/>
        </w:rPr>
        <w:t>Hold to Speak Predictions</w:t>
      </w:r>
      <w:r w:rsidR="0012471E">
        <w:t xml:space="preserve"> </w:t>
      </w:r>
      <w:r w:rsidR="00E22171">
        <w:t>so you c</w:t>
      </w:r>
      <w:r w:rsidR="00357342">
        <w:t xml:space="preserve">an hear each word in the prediction display </w:t>
      </w:r>
      <w:r w:rsidR="00A93652">
        <w:t xml:space="preserve">be </w:t>
      </w:r>
      <w:r w:rsidR="00357342">
        <w:t>read aloud</w:t>
      </w:r>
      <w:r w:rsidR="003126B7" w:rsidRPr="003126B7">
        <w:t xml:space="preserve"> </w:t>
      </w:r>
      <w:r w:rsidR="003126B7">
        <w:t>Settings -&gt; Accessibility -&gt; Spoken Content -&gt; Typing Feedback -&gt; Hold to Speak Predictions</w:t>
      </w:r>
      <w:r w:rsidR="00F21387">
        <w:t xml:space="preserve">. Helps students who are weak readers. </w:t>
      </w:r>
      <w:r w:rsidR="004A2B94">
        <w:t>P</w:t>
      </w:r>
      <w:r w:rsidR="00357342">
        <w:t>ress on the word</w:t>
      </w:r>
      <w:r w:rsidR="001C27E3">
        <w:t xml:space="preserve"> </w:t>
      </w:r>
      <w:r w:rsidR="00357342">
        <w:t>and</w:t>
      </w:r>
      <w:r w:rsidR="005F14B5">
        <w:t xml:space="preserve"> swip</w:t>
      </w:r>
      <w:r w:rsidR="003454F9">
        <w:t>e (don’t lift)</w:t>
      </w:r>
      <w:r w:rsidR="00357342">
        <w:t xml:space="preserve"> your finger </w:t>
      </w:r>
      <w:r w:rsidR="00A93652">
        <w:t xml:space="preserve">away </w:t>
      </w:r>
      <w:r w:rsidR="004C797E">
        <w:t>after the word is spoken</w:t>
      </w:r>
      <w:r w:rsidR="00357342">
        <w:t xml:space="preserve">.  </w:t>
      </w:r>
      <w:r w:rsidR="001C27E3">
        <w:t xml:space="preserve">If you lift your finger off, it will insert the word.  </w:t>
      </w:r>
      <w:r w:rsidR="003A4F68">
        <w:t>It can be a difficult gesture to master</w:t>
      </w:r>
      <w:r w:rsidR="00FD0414">
        <w:t xml:space="preserve"> for some students</w:t>
      </w:r>
      <w:r w:rsidR="003A4F68">
        <w:t xml:space="preserve"> and takes practice! </w:t>
      </w:r>
    </w:p>
    <w:p w14:paraId="7743E802" w14:textId="77777777" w:rsidR="003A4F68" w:rsidRDefault="003A4F68" w:rsidP="003A4F68">
      <w:pPr>
        <w:pStyle w:val="ListParagraph"/>
        <w:ind w:left="1530"/>
      </w:pPr>
    </w:p>
    <w:p w14:paraId="0B9A16EE" w14:textId="2BF48AE5" w:rsidR="00A14507" w:rsidRDefault="003A4F68" w:rsidP="00A14507">
      <w:pPr>
        <w:pStyle w:val="ListParagraph"/>
        <w:rPr>
          <w:b/>
        </w:rPr>
      </w:pPr>
      <w:r>
        <w:rPr>
          <w:b/>
          <w:noProof/>
        </w:rPr>
        <mc:AlternateContent>
          <mc:Choice Requires="wps">
            <w:drawing>
              <wp:anchor distT="0" distB="0" distL="114300" distR="114300" simplePos="0" relativeHeight="251682304" behindDoc="0" locked="0" layoutInCell="1" allowOverlap="1" wp14:anchorId="7D0B96CB" wp14:editId="73C1C515">
                <wp:simplePos x="0" y="0"/>
                <wp:positionH relativeFrom="column">
                  <wp:posOffset>4264881</wp:posOffset>
                </wp:positionH>
                <wp:positionV relativeFrom="paragraph">
                  <wp:posOffset>79154</wp:posOffset>
                </wp:positionV>
                <wp:extent cx="977900" cy="341630"/>
                <wp:effectExtent l="19050" t="19050" r="12700" b="39370"/>
                <wp:wrapNone/>
                <wp:docPr id="9" name="Arrow: Left 9"/>
                <wp:cNvGraphicFramePr/>
                <a:graphic xmlns:a="http://schemas.openxmlformats.org/drawingml/2006/main">
                  <a:graphicData uri="http://schemas.microsoft.com/office/word/2010/wordprocessingShape">
                    <wps:wsp>
                      <wps:cNvSpPr/>
                      <wps:spPr>
                        <a:xfrm>
                          <a:off x="0" y="0"/>
                          <a:ext cx="977900" cy="341630"/>
                        </a:xfrm>
                        <a:prstGeom prst="lef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C189A0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9" o:spid="_x0000_s1026" type="#_x0000_t66" style="position:absolute;margin-left:335.8pt;margin-top:6.25pt;width:77pt;height:26.9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" adj="3773" fillcolor="#ed7d31 [3205]" strokecolor="#1f3763 [1604]" strokeweight="1pt"/>
            </w:pict>
          </mc:Fallback>
        </mc:AlternateContent>
      </w:r>
      <w:r w:rsidRPr="00390913">
        <w:rPr>
          <w:noProof/>
        </w:rPr>
        <w:drawing>
          <wp:anchor distT="0" distB="0" distL="114300" distR="114300" simplePos="0" relativeHeight="251679232" behindDoc="0" locked="0" layoutInCell="1" allowOverlap="1" wp14:anchorId="0770BC3D" wp14:editId="7B8CAC8D">
            <wp:simplePos x="0" y="0"/>
            <wp:positionH relativeFrom="column">
              <wp:posOffset>1928495</wp:posOffset>
            </wp:positionH>
            <wp:positionV relativeFrom="paragraph">
              <wp:posOffset>4445</wp:posOffset>
            </wp:positionV>
            <wp:extent cx="2743200" cy="1249045"/>
            <wp:effectExtent l="0" t="0" r="0" b="8255"/>
            <wp:wrapNone/>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743200" cy="1249045"/>
                    </a:xfrm>
                    <a:prstGeom prst="rect">
                      <a:avLst/>
                    </a:prstGeom>
                  </pic:spPr>
                </pic:pic>
              </a:graphicData>
            </a:graphic>
          </wp:anchor>
        </w:drawing>
      </w:r>
    </w:p>
    <w:p w14:paraId="6561BE3F" w14:textId="57CE99F1" w:rsidR="001947E0" w:rsidRDefault="001947E0" w:rsidP="001947E0">
      <w:pPr>
        <w:pStyle w:val="ListParagraph"/>
        <w:ind w:left="1440"/>
        <w:jc w:val="center"/>
      </w:pPr>
    </w:p>
    <w:p w14:paraId="4A52526D" w14:textId="77777777" w:rsidR="001947E0" w:rsidRDefault="001947E0" w:rsidP="001947E0">
      <w:pPr>
        <w:pStyle w:val="ListParagraph"/>
        <w:ind w:left="1440"/>
        <w:jc w:val="center"/>
      </w:pPr>
    </w:p>
    <w:p w14:paraId="197388A3" w14:textId="5011BAB9" w:rsidR="001947E0" w:rsidRDefault="001947E0" w:rsidP="001947E0">
      <w:pPr>
        <w:pStyle w:val="ListParagraph"/>
        <w:ind w:left="1440"/>
        <w:jc w:val="center"/>
      </w:pPr>
    </w:p>
    <w:p w14:paraId="3BD1E555" w14:textId="77777777" w:rsidR="001947E0" w:rsidRDefault="001947E0" w:rsidP="001947E0">
      <w:pPr>
        <w:pStyle w:val="ListParagraph"/>
        <w:ind w:left="1440"/>
        <w:jc w:val="center"/>
      </w:pPr>
    </w:p>
    <w:p w14:paraId="316E4F33" w14:textId="022A8A32" w:rsidR="00390913" w:rsidRDefault="00390913" w:rsidP="001947E0">
      <w:pPr>
        <w:pStyle w:val="ListParagraph"/>
        <w:ind w:left="1440"/>
        <w:jc w:val="center"/>
      </w:pPr>
    </w:p>
    <w:p w14:paraId="27DA1F0B" w14:textId="140ABF2E" w:rsidR="00195162" w:rsidRDefault="00195162" w:rsidP="009C3AEF">
      <w:pPr>
        <w:pStyle w:val="ListParagraph"/>
      </w:pPr>
    </w:p>
    <w:p w14:paraId="7B54F32B" w14:textId="77777777" w:rsidR="00FD0414" w:rsidRDefault="00FD0414" w:rsidP="009C3AEF">
      <w:pPr>
        <w:pStyle w:val="ListParagraph"/>
      </w:pPr>
    </w:p>
    <w:p w14:paraId="7B5A2E73" w14:textId="6803D1C4" w:rsidR="00DD1009" w:rsidRDefault="00301DE0" w:rsidP="00CD64DE">
      <w:pPr>
        <w:pStyle w:val="ListParagraph"/>
        <w:numPr>
          <w:ilvl w:val="0"/>
          <w:numId w:val="12"/>
        </w:numPr>
      </w:pPr>
      <w:r w:rsidRPr="005A58AF">
        <w:rPr>
          <w:b/>
        </w:rPr>
        <w:t>Text-to-Speech</w:t>
      </w:r>
      <w:r w:rsidR="009C3AEF" w:rsidRPr="005A58AF">
        <w:rPr>
          <w:b/>
        </w:rPr>
        <w:t xml:space="preserve">: </w:t>
      </w:r>
      <w:r w:rsidR="009C3AEF">
        <w:t xml:space="preserve">can be used if the </w:t>
      </w:r>
      <w:r w:rsidR="009C3AEF" w:rsidRPr="0012471E">
        <w:rPr>
          <w:i/>
          <w:iCs/>
        </w:rPr>
        <w:t>Speak Selection</w:t>
      </w:r>
      <w:r w:rsidR="009C3AEF">
        <w:t xml:space="preserve"> setting is enabled in the Accessibility section of the settings.  </w:t>
      </w:r>
      <w:r w:rsidR="00E8244E">
        <w:t xml:space="preserve">Settings -&gt; Accessibility -&gt; Spoken Content -&gt; Speak Selection.  </w:t>
      </w:r>
      <w:r w:rsidR="0005291F">
        <w:t>In Spoken Content y</w:t>
      </w:r>
      <w:r w:rsidR="00B24B76">
        <w:t xml:space="preserve">ou can also set the rate of speech, a different voice, and how you want to highlight words and/or sentences as they are spoken. </w:t>
      </w:r>
      <w:r w:rsidR="00DD45C3">
        <w:t xml:space="preserve">This feature only works with accessible text, such as content in Docs, Forms, websites that are accessible, Slides if the text is typed into the slide and not </w:t>
      </w:r>
      <w:r w:rsidR="000A78C2">
        <w:t>an image copied and pasted into the Slide.</w:t>
      </w:r>
    </w:p>
    <w:p w14:paraId="4DECF512" w14:textId="77777777" w:rsidR="00195162" w:rsidRDefault="00195162" w:rsidP="00DD1009">
      <w:pPr>
        <w:pStyle w:val="ListParagraph"/>
        <w:rPr>
          <w:b/>
        </w:rPr>
      </w:pPr>
    </w:p>
    <w:p w14:paraId="30058F65" w14:textId="71FF5790" w:rsidR="004228D4" w:rsidRDefault="00D23F25" w:rsidP="004228D4">
      <w:r>
        <w:rPr>
          <w:noProof/>
        </w:rPr>
        <w:drawing>
          <wp:anchor distT="0" distB="0" distL="114300" distR="114300" simplePos="0" relativeHeight="251640320" behindDoc="0" locked="0" layoutInCell="1" allowOverlap="1" wp14:anchorId="6FD38D2F" wp14:editId="0B316C5F">
            <wp:simplePos x="0" y="0"/>
            <wp:positionH relativeFrom="column">
              <wp:posOffset>1562100</wp:posOffset>
            </wp:positionH>
            <wp:positionV relativeFrom="paragraph">
              <wp:posOffset>0</wp:posOffset>
            </wp:positionV>
            <wp:extent cx="3609975" cy="156972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48467" cy="158645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D61FD8" w14:textId="3496361F" w:rsidR="004228D4" w:rsidRDefault="004228D4" w:rsidP="004228D4"/>
    <w:p w14:paraId="5B4B44E4" w14:textId="01A703C7" w:rsidR="006A5D19" w:rsidRDefault="0001349F" w:rsidP="006A5D19">
      <w:pPr>
        <w:pStyle w:val="ListParagraph"/>
      </w:pPr>
      <w:r>
        <w:rPr>
          <w:noProof/>
        </w:rPr>
        <mc:AlternateContent>
          <mc:Choice Requires="wps">
            <w:drawing>
              <wp:anchor distT="0" distB="0" distL="114300" distR="114300" simplePos="0" relativeHeight="251646464" behindDoc="0" locked="0" layoutInCell="1" allowOverlap="1" wp14:anchorId="2625801E" wp14:editId="45788F1E">
                <wp:simplePos x="0" y="0"/>
                <wp:positionH relativeFrom="column">
                  <wp:posOffset>1630653</wp:posOffset>
                </wp:positionH>
                <wp:positionV relativeFrom="paragraph">
                  <wp:posOffset>17448</wp:posOffset>
                </wp:positionV>
                <wp:extent cx="224790" cy="483870"/>
                <wp:effectExtent l="19050" t="19050" r="22860" b="11430"/>
                <wp:wrapNone/>
                <wp:docPr id="13" name="Arrow: Up 13"/>
                <wp:cNvGraphicFramePr/>
                <a:graphic xmlns:a="http://schemas.openxmlformats.org/drawingml/2006/main">
                  <a:graphicData uri="http://schemas.microsoft.com/office/word/2010/wordprocessingShape">
                    <wps:wsp>
                      <wps:cNvSpPr/>
                      <wps:spPr>
                        <a:xfrm>
                          <a:off x="0" y="0"/>
                          <a:ext cx="224790" cy="483870"/>
                        </a:xfrm>
                        <a:prstGeom prst="up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B2042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3" o:spid="_x0000_s1026" type="#_x0000_t68" style="position:absolute;margin-left:128.4pt;margin-top:1.35pt;width:17.7pt;height:38.1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" adj="5017" fillcolor="#ed7d31 [3205]" strokecolor="#1f3763 [1604]" strokeweight="1pt"/>
            </w:pict>
          </mc:Fallback>
        </mc:AlternateContent>
      </w:r>
      <w:r w:rsidR="006A39A6">
        <w:rPr>
          <w:noProof/>
        </w:rPr>
        <mc:AlternateContent>
          <mc:Choice Requires="wps">
            <w:drawing>
              <wp:anchor distT="0" distB="0" distL="114300" distR="114300" simplePos="0" relativeHeight="251644416" behindDoc="0" locked="0" layoutInCell="1" allowOverlap="1" wp14:anchorId="25B7AA93" wp14:editId="3C75D816">
                <wp:simplePos x="0" y="0"/>
                <wp:positionH relativeFrom="column">
                  <wp:posOffset>2054114</wp:posOffset>
                </wp:positionH>
                <wp:positionV relativeFrom="paragraph">
                  <wp:posOffset>23716</wp:posOffset>
                </wp:positionV>
                <wp:extent cx="224790" cy="491490"/>
                <wp:effectExtent l="19050" t="19050" r="22860" b="22860"/>
                <wp:wrapNone/>
                <wp:docPr id="14" name="Arrow: Up 14"/>
                <wp:cNvGraphicFramePr/>
                <a:graphic xmlns:a="http://schemas.openxmlformats.org/drawingml/2006/main">
                  <a:graphicData uri="http://schemas.microsoft.com/office/word/2010/wordprocessingShape">
                    <wps:wsp>
                      <wps:cNvSpPr/>
                      <wps:spPr>
                        <a:xfrm>
                          <a:off x="0" y="0"/>
                          <a:ext cx="224790" cy="491490"/>
                        </a:xfrm>
                        <a:prstGeom prst="up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AD389" id="Arrow: Up 14" o:spid="_x0000_s1026" type="#_x0000_t68" style="position:absolute;margin-left:161.75pt;margin-top:1.85pt;width:17.7pt;height:38.7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" adj="4940" fillcolor="#ed7d31 [3205]" strokecolor="#1f3763 [1604]" strokeweight="1pt"/>
            </w:pict>
          </mc:Fallback>
        </mc:AlternateContent>
      </w:r>
      <w:r w:rsidR="00D23F25">
        <w:rPr>
          <w:noProof/>
        </w:rPr>
        <mc:AlternateContent>
          <mc:Choice Requires="wps">
            <w:drawing>
              <wp:anchor distT="0" distB="0" distL="114300" distR="114300" simplePos="0" relativeHeight="251642368" behindDoc="0" locked="0" layoutInCell="1" allowOverlap="1" wp14:anchorId="4D5E8A48" wp14:editId="458EAB1E">
                <wp:simplePos x="0" y="0"/>
                <wp:positionH relativeFrom="column">
                  <wp:posOffset>3643630</wp:posOffset>
                </wp:positionH>
                <wp:positionV relativeFrom="paragraph">
                  <wp:posOffset>29210</wp:posOffset>
                </wp:positionV>
                <wp:extent cx="224790" cy="514350"/>
                <wp:effectExtent l="19050" t="19050" r="22860" b="19050"/>
                <wp:wrapNone/>
                <wp:docPr id="15" name="Arrow: Up 15"/>
                <wp:cNvGraphicFramePr/>
                <a:graphic xmlns:a="http://schemas.openxmlformats.org/drawingml/2006/main">
                  <a:graphicData uri="http://schemas.microsoft.com/office/word/2010/wordprocessingShape">
                    <wps:wsp>
                      <wps:cNvSpPr/>
                      <wps:spPr>
                        <a:xfrm>
                          <a:off x="0" y="0"/>
                          <a:ext cx="224790" cy="514350"/>
                        </a:xfrm>
                        <a:prstGeom prst="up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CF121" id="Arrow: Up 15" o:spid="_x0000_s1026" type="#_x0000_t68" style="position:absolute;margin-left:286.9pt;margin-top:2.3pt;width:17.7pt;height:40.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" adj="4720" fillcolor="#ed7d31 [3205]" strokecolor="#1f3763 [1604]" strokeweight="1pt"/>
            </w:pict>
          </mc:Fallback>
        </mc:AlternateContent>
      </w:r>
    </w:p>
    <w:p w14:paraId="0E5A9311" w14:textId="12A15D75" w:rsidR="00D23F25" w:rsidRDefault="00D23F25" w:rsidP="007624BF">
      <w:pPr>
        <w:ind w:left="720"/>
      </w:pPr>
    </w:p>
    <w:p w14:paraId="777C8857" w14:textId="15FA1CA8" w:rsidR="00DC01D3" w:rsidRDefault="00F41A0F" w:rsidP="00CD64DE">
      <w:pPr>
        <w:pStyle w:val="ListParagraph"/>
        <w:numPr>
          <w:ilvl w:val="1"/>
          <w:numId w:val="12"/>
        </w:numPr>
      </w:pPr>
      <w:r>
        <w:lastRenderedPageBreak/>
        <w:t xml:space="preserve">After you press </w:t>
      </w:r>
      <w:r w:rsidR="00D4713B">
        <w:t>(not a tap)</w:t>
      </w:r>
      <w:r w:rsidR="00D4713B">
        <w:t xml:space="preserve"> </w:t>
      </w:r>
      <w:r>
        <w:t xml:space="preserve">on the </w:t>
      </w:r>
      <w:r w:rsidR="003D1E2A">
        <w:t>text</w:t>
      </w:r>
      <w:r w:rsidR="00D4713B">
        <w:t xml:space="preserve"> to be read</w:t>
      </w:r>
      <w:r w:rsidR="0056391B">
        <w:t xml:space="preserve">, the black menu appears.  </w:t>
      </w:r>
      <w:r w:rsidR="000C1963">
        <w:t xml:space="preserve">You can </w:t>
      </w:r>
      <w:r w:rsidR="00147D5F" w:rsidRPr="005A58AF">
        <w:rPr>
          <w:b/>
        </w:rPr>
        <w:t>S</w:t>
      </w:r>
      <w:r w:rsidR="000C1963" w:rsidRPr="005A58AF">
        <w:rPr>
          <w:b/>
        </w:rPr>
        <w:t>elect</w:t>
      </w:r>
      <w:r w:rsidR="000C1963">
        <w:t xml:space="preserve"> </w:t>
      </w:r>
      <w:r w:rsidR="00443A45">
        <w:t>(individual</w:t>
      </w:r>
      <w:r w:rsidR="000C1963">
        <w:t xml:space="preserve"> sentence</w:t>
      </w:r>
      <w:r w:rsidR="00A54D34">
        <w:t xml:space="preserve"> or specific sentences</w:t>
      </w:r>
      <w:r w:rsidR="00443A45">
        <w:t xml:space="preserve">), </w:t>
      </w:r>
      <w:r w:rsidR="00147D5F" w:rsidRPr="005A58AF">
        <w:rPr>
          <w:b/>
        </w:rPr>
        <w:t>S</w:t>
      </w:r>
      <w:r w:rsidR="00443A45" w:rsidRPr="005A58AF">
        <w:rPr>
          <w:b/>
        </w:rPr>
        <w:t xml:space="preserve">elect </w:t>
      </w:r>
      <w:r w:rsidR="00147D5F" w:rsidRPr="005A58AF">
        <w:rPr>
          <w:b/>
        </w:rPr>
        <w:t>A</w:t>
      </w:r>
      <w:r w:rsidR="00443A45" w:rsidRPr="005A58AF">
        <w:rPr>
          <w:b/>
        </w:rPr>
        <w:t>ll</w:t>
      </w:r>
      <w:r w:rsidR="00443A45">
        <w:t xml:space="preserve"> (everything in the document)</w:t>
      </w:r>
      <w:r w:rsidR="00674DF3">
        <w:t>,</w:t>
      </w:r>
      <w:r w:rsidR="000C1963">
        <w:t xml:space="preserve"> </w:t>
      </w:r>
      <w:r w:rsidR="00674DF3">
        <w:t xml:space="preserve">or </w:t>
      </w:r>
      <w:r w:rsidR="0021543F" w:rsidRPr="005A58AF">
        <w:rPr>
          <w:b/>
        </w:rPr>
        <w:t>Speak Sentence</w:t>
      </w:r>
      <w:r w:rsidR="0021543F">
        <w:t xml:space="preserve"> (</w:t>
      </w:r>
      <w:r w:rsidR="00674DF3">
        <w:t xml:space="preserve">place the cursor on </w:t>
      </w:r>
      <w:r w:rsidR="00920F0A">
        <w:t xml:space="preserve">the </w:t>
      </w:r>
      <w:r w:rsidR="00674DF3">
        <w:t>sentence</w:t>
      </w:r>
      <w:r>
        <w:t xml:space="preserve"> you want to hear</w:t>
      </w:r>
      <w:r w:rsidR="00147D5F">
        <w:t>)</w:t>
      </w:r>
      <w:r w:rsidR="00674DF3">
        <w:t xml:space="preserve"> </w:t>
      </w:r>
      <w:r w:rsidR="00A54D34">
        <w:t xml:space="preserve">to hear text </w:t>
      </w:r>
      <w:r w:rsidR="000C1963">
        <w:t>spoken aloud</w:t>
      </w:r>
      <w:r w:rsidR="00674DF3">
        <w:t xml:space="preserve">.  </w:t>
      </w:r>
      <w:r w:rsidR="00A54D34">
        <w:t xml:space="preserve">Select will </w:t>
      </w:r>
      <w:r w:rsidR="009B611F">
        <w:t xml:space="preserve">ask </w:t>
      </w:r>
      <w:r w:rsidR="00A54D34">
        <w:t>you specify what text</w:t>
      </w:r>
      <w:r w:rsidR="00271BBC">
        <w:t xml:space="preserve"> is</w:t>
      </w:r>
      <w:r w:rsidR="00A54D34">
        <w:t xml:space="preserve"> to </w:t>
      </w:r>
      <w:r w:rsidR="009B611F">
        <w:t xml:space="preserve">be </w:t>
      </w:r>
      <w:r w:rsidR="00A54D34">
        <w:t xml:space="preserve">read by </w:t>
      </w:r>
      <w:r w:rsidR="000C1718">
        <w:t>dragging your finger across the text</w:t>
      </w:r>
      <w:r w:rsidR="00271BBC">
        <w:t xml:space="preserve"> to highlight it. </w:t>
      </w:r>
      <w:r w:rsidR="009B611F">
        <w:t xml:space="preserve"> </w:t>
      </w:r>
      <w:r w:rsidR="00271BBC">
        <w:t>Speak Sentence will read only the sentence</w:t>
      </w:r>
      <w:r w:rsidR="00944592">
        <w:t xml:space="preserve"> the cursor is on.</w:t>
      </w:r>
    </w:p>
    <w:p w14:paraId="7BCE861B" w14:textId="77777777" w:rsidR="00034D10" w:rsidRDefault="00034D10" w:rsidP="00034D10">
      <w:pPr>
        <w:pStyle w:val="ListParagraph"/>
        <w:ind w:left="1440"/>
      </w:pPr>
    </w:p>
    <w:p w14:paraId="02CAFF62" w14:textId="7E518BB5" w:rsidR="00852908" w:rsidRDefault="00034D10" w:rsidP="00852908">
      <w:pPr>
        <w:pStyle w:val="ListParagraph"/>
        <w:numPr>
          <w:ilvl w:val="0"/>
          <w:numId w:val="12"/>
        </w:numPr>
      </w:pPr>
      <w:r>
        <w:rPr>
          <w:b/>
          <w:bCs/>
        </w:rPr>
        <w:t>Annotation on a document:</w:t>
      </w:r>
      <w:r>
        <w:t xml:space="preserve"> In the Photo app, there is </w:t>
      </w:r>
      <w:r w:rsidR="00F33BE0">
        <w:t xml:space="preserve">the </w:t>
      </w:r>
      <w:r w:rsidR="002C0B2D">
        <w:rPr>
          <w:i/>
          <w:iCs/>
        </w:rPr>
        <w:t>Markup</w:t>
      </w:r>
      <w:r w:rsidR="002C0B2D">
        <w:t xml:space="preserve"> feature that allows you to take a photo of a document, and write, type, or dictate onto the photo. </w:t>
      </w:r>
    </w:p>
    <w:p w14:paraId="3B2D31C5" w14:textId="506F442C" w:rsidR="003061D4" w:rsidRDefault="004B3DC0" w:rsidP="003061D4">
      <w:pPr>
        <w:pStyle w:val="ListParagraph"/>
        <w:numPr>
          <w:ilvl w:val="1"/>
          <w:numId w:val="12"/>
        </w:numPr>
      </w:pPr>
      <w:r>
        <w:t>T</w:t>
      </w:r>
      <w:r w:rsidR="003061D4">
        <w:t>ake a photo of the document</w:t>
      </w:r>
    </w:p>
    <w:p w14:paraId="2794E3E0" w14:textId="1D788849" w:rsidR="004B3DC0" w:rsidRDefault="003705EC" w:rsidP="003061D4">
      <w:pPr>
        <w:pStyle w:val="ListParagraph"/>
        <w:numPr>
          <w:ilvl w:val="1"/>
          <w:numId w:val="12"/>
        </w:numPr>
      </w:pPr>
      <w:r>
        <w:t>Tap Edit in top right corner</w:t>
      </w:r>
    </w:p>
    <w:p w14:paraId="2CEC15D0" w14:textId="55D19C48" w:rsidR="0036663C" w:rsidRDefault="00597671" w:rsidP="006F2A37">
      <w:pPr>
        <w:pStyle w:val="ListParagraph"/>
        <w:numPr>
          <w:ilvl w:val="1"/>
          <w:numId w:val="12"/>
        </w:numPr>
      </w:pPr>
      <w:r>
        <w:t xml:space="preserve">Photo opens, you can adjust </w:t>
      </w:r>
      <w:r w:rsidR="002C3188">
        <w:t xml:space="preserve">it if it is </w:t>
      </w:r>
      <w:r w:rsidR="008860C0">
        <w:t>crooked,</w:t>
      </w:r>
      <w:r w:rsidR="002C3188">
        <w:t xml:space="preserve"> or </w:t>
      </w:r>
      <w:r w:rsidR="008860C0">
        <w:t xml:space="preserve">if </w:t>
      </w:r>
      <w:r w:rsidR="002C3188">
        <w:t>you want to change the margins</w:t>
      </w:r>
      <w:r w:rsidR="00697993">
        <w:t xml:space="preserve"> to only surround the document and show no other background</w:t>
      </w:r>
      <w:r w:rsidR="00FD4368">
        <w:t>. Once adjusted hit Done.</w:t>
      </w:r>
    </w:p>
    <w:p w14:paraId="47737212" w14:textId="0453157C" w:rsidR="0036663C" w:rsidRDefault="00CF1E9F" w:rsidP="002A3F14">
      <w:pPr>
        <w:jc w:val="center"/>
      </w:pPr>
      <w:r>
        <w:rPr>
          <w:noProof/>
        </w:rPr>
        <mc:AlternateContent>
          <mc:Choice Requires="wps">
            <w:drawing>
              <wp:anchor distT="0" distB="0" distL="114300" distR="114300" simplePos="0" relativeHeight="251685376" behindDoc="0" locked="0" layoutInCell="1" allowOverlap="1" wp14:anchorId="026BEFE5" wp14:editId="3661186A">
                <wp:simplePos x="0" y="0"/>
                <wp:positionH relativeFrom="column">
                  <wp:posOffset>4268470</wp:posOffset>
                </wp:positionH>
                <wp:positionV relativeFrom="paragraph">
                  <wp:posOffset>186028</wp:posOffset>
                </wp:positionV>
                <wp:extent cx="179733" cy="450077"/>
                <wp:effectExtent l="19050" t="19050" r="29845" b="26670"/>
                <wp:wrapNone/>
                <wp:docPr id="1" name="Arrow: Up 1"/>
                <wp:cNvGraphicFramePr/>
                <a:graphic xmlns:a="http://schemas.openxmlformats.org/drawingml/2006/main">
                  <a:graphicData uri="http://schemas.microsoft.com/office/word/2010/wordprocessingShape">
                    <wps:wsp>
                      <wps:cNvSpPr/>
                      <wps:spPr>
                        <a:xfrm>
                          <a:off x="0" y="0"/>
                          <a:ext cx="179733" cy="450077"/>
                        </a:xfrm>
                        <a:prstGeom prst="up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DAF17" id="Arrow: Up 1" o:spid="_x0000_s1026" type="#_x0000_t68" style="position:absolute;margin-left:336.1pt;margin-top:14.65pt;width:14.15pt;height:35.4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" adj="4313" fillcolor="#ed7d31 [3205]" strokecolor="#1f3763 [1604]" strokeweight="1pt"/>
            </w:pict>
          </mc:Fallback>
        </mc:AlternateContent>
      </w:r>
      <w:r w:rsidR="006F2A37">
        <w:rPr>
          <w:noProof/>
        </w:rPr>
        <mc:AlternateContent>
          <mc:Choice Requires="wps">
            <w:drawing>
              <wp:anchor distT="0" distB="0" distL="114300" distR="114300" simplePos="0" relativeHeight="251683328" behindDoc="0" locked="0" layoutInCell="1" allowOverlap="1" wp14:anchorId="62DA4BE0" wp14:editId="30C61CE6">
                <wp:simplePos x="0" y="0"/>
                <wp:positionH relativeFrom="column">
                  <wp:posOffset>1498406</wp:posOffset>
                </wp:positionH>
                <wp:positionV relativeFrom="paragraph">
                  <wp:posOffset>986155</wp:posOffset>
                </wp:positionV>
                <wp:extent cx="747422" cy="257064"/>
                <wp:effectExtent l="0" t="19050" r="33655" b="29210"/>
                <wp:wrapNone/>
                <wp:docPr id="16" name="Arrow: Right 16"/>
                <wp:cNvGraphicFramePr/>
                <a:graphic xmlns:a="http://schemas.openxmlformats.org/drawingml/2006/main">
                  <a:graphicData uri="http://schemas.microsoft.com/office/word/2010/wordprocessingShape">
                    <wps:wsp>
                      <wps:cNvSpPr/>
                      <wps:spPr>
                        <a:xfrm>
                          <a:off x="0" y="0"/>
                          <a:ext cx="747422" cy="257064"/>
                        </a:xfrm>
                        <a:prstGeom prst="righ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40EE7" id="Arrow: Right 16" o:spid="_x0000_s1026" type="#_x0000_t13" style="position:absolute;margin-left:118pt;margin-top:77.65pt;width:58.85pt;height:20.2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" adj="17886" fillcolor="#ed7d31 [3205]" strokecolor="#1f3763 [1604]" strokeweight="1pt"/>
            </w:pict>
          </mc:Fallback>
        </mc:AlternateContent>
      </w:r>
      <w:r w:rsidR="002A3F14">
        <w:rPr>
          <w:noProof/>
        </w:rPr>
        <w:drawing>
          <wp:inline distT="0" distB="0" distL="0" distR="0" wp14:anchorId="43C4B0DB" wp14:editId="6C45E69C">
            <wp:extent cx="2469633" cy="1852682"/>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1455" cy="1861551"/>
                    </a:xfrm>
                    <a:prstGeom prst="rect">
                      <a:avLst/>
                    </a:prstGeom>
                    <a:noFill/>
                    <a:ln>
                      <a:noFill/>
                    </a:ln>
                  </pic:spPr>
                </pic:pic>
              </a:graphicData>
            </a:graphic>
          </wp:inline>
        </w:drawing>
      </w:r>
    </w:p>
    <w:p w14:paraId="1EAF8BA7" w14:textId="77777777" w:rsidR="00846C17" w:rsidRDefault="00846C17" w:rsidP="003061D4">
      <w:pPr>
        <w:pStyle w:val="ListParagraph"/>
        <w:numPr>
          <w:ilvl w:val="1"/>
          <w:numId w:val="12"/>
        </w:numPr>
      </w:pPr>
      <w:r>
        <w:t>Tap on Edit</w:t>
      </w:r>
    </w:p>
    <w:p w14:paraId="4D9FF05B" w14:textId="28FDF872" w:rsidR="003705EC" w:rsidRDefault="008560D6" w:rsidP="003061D4">
      <w:pPr>
        <w:pStyle w:val="ListParagraph"/>
        <w:numPr>
          <w:ilvl w:val="1"/>
          <w:numId w:val="12"/>
        </w:numPr>
      </w:pPr>
      <w:r>
        <w:t>Tap on the pen icon</w:t>
      </w:r>
      <w:r w:rsidR="00B24A2F">
        <w:t xml:space="preserve"> (pen with circle around it)</w:t>
      </w:r>
      <w:r>
        <w:t xml:space="preserve"> </w:t>
      </w:r>
      <w:r w:rsidR="002F4729">
        <w:t>in top right</w:t>
      </w:r>
      <w:r w:rsidR="00597671">
        <w:t>-</w:t>
      </w:r>
      <w:r w:rsidR="002F4729">
        <w:t>hand corner</w:t>
      </w:r>
      <w:r w:rsidR="004D7F5D">
        <w:t xml:space="preserve"> </w:t>
      </w:r>
    </w:p>
    <w:p w14:paraId="125B71A8" w14:textId="66668E2F" w:rsidR="0042277B" w:rsidRDefault="005F40D4" w:rsidP="003061D4">
      <w:pPr>
        <w:pStyle w:val="ListParagraph"/>
        <w:numPr>
          <w:ilvl w:val="1"/>
          <w:numId w:val="12"/>
        </w:numPr>
      </w:pPr>
      <w:r>
        <w:t xml:space="preserve">A menu of writing tools opens, </w:t>
      </w:r>
      <w:r w:rsidR="0042277B">
        <w:t>and you have the option to handwrite</w:t>
      </w:r>
      <w:r w:rsidR="00CB330F">
        <w:t xml:space="preserve"> or color</w:t>
      </w:r>
      <w:r w:rsidR="0042277B">
        <w:t xml:space="preserve"> with </w:t>
      </w:r>
      <w:r w:rsidR="000258BE">
        <w:t>two different styles of</w:t>
      </w:r>
      <w:r w:rsidR="0042277B">
        <w:t xml:space="preserve"> pen, highlight</w:t>
      </w:r>
      <w:r w:rsidR="000258BE">
        <w:t>, erase</w:t>
      </w:r>
      <w:r w:rsidR="00286221">
        <w:t xml:space="preserve">, </w:t>
      </w:r>
      <w:r w:rsidR="00AD595E">
        <w:t xml:space="preserve">delete </w:t>
      </w:r>
      <w:r w:rsidR="005222AA">
        <w:t xml:space="preserve">something you have inserted like an image, or use a ruler to measure. You have options </w:t>
      </w:r>
      <w:r w:rsidR="004A5B17">
        <w:t>for colors and thickness of stroke.</w:t>
      </w:r>
    </w:p>
    <w:p w14:paraId="16AFCF27" w14:textId="6BC448E0" w:rsidR="00ED4FE4" w:rsidRDefault="004A5B17" w:rsidP="00ED4FE4">
      <w:pPr>
        <w:pStyle w:val="ListParagraph"/>
        <w:numPr>
          <w:ilvl w:val="1"/>
          <w:numId w:val="12"/>
        </w:numPr>
      </w:pPr>
      <w:r>
        <w:t xml:space="preserve">To type or dictate onto the document you need a text box. </w:t>
      </w:r>
      <w:r w:rsidR="0042277B">
        <w:t>T</w:t>
      </w:r>
      <w:r w:rsidR="005F40D4">
        <w:t xml:space="preserve">ap on the </w:t>
      </w:r>
      <w:r w:rsidR="005F40D4" w:rsidRPr="005F40D4">
        <w:rPr>
          <w:sz w:val="28"/>
          <w:szCs w:val="28"/>
        </w:rPr>
        <w:t>+</w:t>
      </w:r>
      <w:r w:rsidR="001D34DE">
        <w:rPr>
          <w:sz w:val="28"/>
          <w:szCs w:val="28"/>
        </w:rPr>
        <w:t xml:space="preserve"> </w:t>
      </w:r>
      <w:r w:rsidR="001D34DE">
        <w:t xml:space="preserve">to receive the pop-up menu </w:t>
      </w:r>
      <w:r w:rsidR="00767E70">
        <w:t>and tap on Text.</w:t>
      </w:r>
    </w:p>
    <w:p w14:paraId="5E3185CF" w14:textId="509FEA3F" w:rsidR="00CD06DD" w:rsidRDefault="0082652E" w:rsidP="001777EE">
      <w:pPr>
        <w:pStyle w:val="ListParagraph"/>
        <w:ind w:left="1440"/>
        <w:jc w:val="center"/>
      </w:pPr>
      <w:r>
        <w:rPr>
          <w:noProof/>
        </w:rPr>
        <mc:AlternateContent>
          <mc:Choice Requires="wps">
            <w:drawing>
              <wp:anchor distT="0" distB="0" distL="114300" distR="114300" simplePos="0" relativeHeight="251686400" behindDoc="0" locked="0" layoutInCell="1" allowOverlap="1" wp14:anchorId="21EA50D9" wp14:editId="4CE43D23">
                <wp:simplePos x="0" y="0"/>
                <wp:positionH relativeFrom="column">
                  <wp:posOffset>4857005</wp:posOffset>
                </wp:positionH>
                <wp:positionV relativeFrom="paragraph">
                  <wp:posOffset>1921510</wp:posOffset>
                </wp:positionV>
                <wp:extent cx="799934" cy="219489"/>
                <wp:effectExtent l="19050" t="19050" r="19685" b="47625"/>
                <wp:wrapNone/>
                <wp:docPr id="4" name="Arrow: Left 4"/>
                <wp:cNvGraphicFramePr/>
                <a:graphic xmlns:a="http://schemas.openxmlformats.org/drawingml/2006/main">
                  <a:graphicData uri="http://schemas.microsoft.com/office/word/2010/wordprocessingShape">
                    <wps:wsp>
                      <wps:cNvSpPr/>
                      <wps:spPr>
                        <a:xfrm>
                          <a:off x="0" y="0"/>
                          <a:ext cx="799934" cy="219489"/>
                        </a:xfrm>
                        <a:prstGeom prst="lef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66EF50" id="Arrow: Left 4" o:spid="_x0000_s1026" type="#_x0000_t66" style="position:absolute;margin-left:382.45pt;margin-top:151.3pt;width:63pt;height:17.3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" adj="2963" fillcolor="#ed7d31 [3205]" strokecolor="#1f3763 [1604]" strokeweight="1pt"/>
            </w:pict>
          </mc:Fallback>
        </mc:AlternateContent>
      </w:r>
      <w:r w:rsidR="001777EE">
        <w:rPr>
          <w:noProof/>
        </w:rPr>
        <w:drawing>
          <wp:inline distT="0" distB="0" distL="0" distR="0" wp14:anchorId="5240FF38" wp14:editId="779FCCAC">
            <wp:extent cx="3606213" cy="221046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31252" cy="2225810"/>
                    </a:xfrm>
                    <a:prstGeom prst="rect">
                      <a:avLst/>
                    </a:prstGeom>
                    <a:noFill/>
                    <a:ln>
                      <a:noFill/>
                    </a:ln>
                  </pic:spPr>
                </pic:pic>
              </a:graphicData>
            </a:graphic>
          </wp:inline>
        </w:drawing>
      </w:r>
    </w:p>
    <w:p w14:paraId="0C4E67B4" w14:textId="309FE0DC" w:rsidR="000D3F39" w:rsidRPr="000D3F39" w:rsidRDefault="000D3F39" w:rsidP="00C80E1A">
      <w:pPr>
        <w:pStyle w:val="ListParagraph"/>
      </w:pPr>
    </w:p>
    <w:p w14:paraId="4057B5B8" w14:textId="6B623F7E" w:rsidR="000D3F39" w:rsidRPr="000D3F39" w:rsidRDefault="000D3F39" w:rsidP="00C80E1A">
      <w:pPr>
        <w:pStyle w:val="ListParagraph"/>
      </w:pPr>
    </w:p>
    <w:p w14:paraId="474B7C0B" w14:textId="77777777" w:rsidR="000D3F39" w:rsidRPr="000D3F39" w:rsidRDefault="000D3F39" w:rsidP="00C80E1A">
      <w:pPr>
        <w:pStyle w:val="ListParagraph"/>
      </w:pPr>
    </w:p>
    <w:p w14:paraId="4DB6F273" w14:textId="724CF7BD" w:rsidR="000D3F39" w:rsidRPr="000D3F39" w:rsidRDefault="000D3F39" w:rsidP="00C80E1A">
      <w:pPr>
        <w:pStyle w:val="ListParagraph"/>
      </w:pPr>
    </w:p>
    <w:p w14:paraId="66758298" w14:textId="0318259C" w:rsidR="00DE6CC6" w:rsidRDefault="00DE6CC6" w:rsidP="00DE6CC6">
      <w:pPr>
        <w:pStyle w:val="ListParagraph"/>
        <w:numPr>
          <w:ilvl w:val="1"/>
          <w:numId w:val="12"/>
        </w:numPr>
      </w:pPr>
      <w:r w:rsidRPr="00DE6CC6">
        <w:lastRenderedPageBreak/>
        <w:t>A text box opens in the middle of the document</w:t>
      </w:r>
      <w:r w:rsidR="00630DB1">
        <w:t>; press on the text box and get the black menu, tap on Edit</w:t>
      </w:r>
    </w:p>
    <w:p w14:paraId="7F8A9AF7" w14:textId="77FA93EA" w:rsidR="00802A08" w:rsidRPr="00DE6CC6" w:rsidRDefault="00802A08" w:rsidP="00DE6CC6">
      <w:pPr>
        <w:pStyle w:val="ListParagraph"/>
        <w:numPr>
          <w:ilvl w:val="1"/>
          <w:numId w:val="12"/>
        </w:numPr>
      </w:pPr>
      <w:r>
        <w:t xml:space="preserve">Move text box </w:t>
      </w:r>
      <w:r w:rsidR="0099289F">
        <w:t>to the appropriate area on the document</w:t>
      </w:r>
      <w:r w:rsidR="00695577">
        <w:t xml:space="preserve">. </w:t>
      </w:r>
    </w:p>
    <w:p w14:paraId="52423D34" w14:textId="3C15150B" w:rsidR="005761FA" w:rsidRDefault="0045432A" w:rsidP="00ED4FE4">
      <w:pPr>
        <w:pStyle w:val="ListParagraph"/>
        <w:numPr>
          <w:ilvl w:val="1"/>
          <w:numId w:val="12"/>
        </w:numPr>
      </w:pPr>
      <w:r>
        <w:t xml:space="preserve">Use keyboard to type or dictate responses into text box. </w:t>
      </w:r>
    </w:p>
    <w:p w14:paraId="11444DA4" w14:textId="3DE063D7" w:rsidR="000D3F39" w:rsidRDefault="0045432A" w:rsidP="005761FA">
      <w:pPr>
        <w:pStyle w:val="ListParagraph"/>
        <w:numPr>
          <w:ilvl w:val="2"/>
          <w:numId w:val="12"/>
        </w:numPr>
      </w:pPr>
      <w:r>
        <w:t>iOS spell check works in the text box</w:t>
      </w:r>
    </w:p>
    <w:p w14:paraId="68696EF6" w14:textId="78F11253" w:rsidR="005761FA" w:rsidRPr="000D3F39" w:rsidRDefault="005761FA" w:rsidP="005761FA">
      <w:pPr>
        <w:pStyle w:val="ListParagraph"/>
        <w:numPr>
          <w:ilvl w:val="2"/>
          <w:numId w:val="12"/>
        </w:numPr>
      </w:pPr>
      <w:r>
        <w:t>The text box becomes longer as you enter text</w:t>
      </w:r>
      <w:r w:rsidR="004A46AC">
        <w:t>, you can also lengthen it by dragging one of the sides left or right</w:t>
      </w:r>
    </w:p>
    <w:p w14:paraId="6EB429B8" w14:textId="008865BC" w:rsidR="000D3F39" w:rsidRPr="000D3F39" w:rsidRDefault="003C3EED" w:rsidP="00630DB1">
      <w:pPr>
        <w:pStyle w:val="ListParagraph"/>
        <w:jc w:val="center"/>
      </w:pPr>
      <w:r>
        <w:rPr>
          <w:noProof/>
        </w:rPr>
        <mc:AlternateContent>
          <mc:Choice Requires="wps">
            <w:drawing>
              <wp:anchor distT="0" distB="0" distL="114300" distR="114300" simplePos="0" relativeHeight="251687424" behindDoc="0" locked="0" layoutInCell="1" allowOverlap="1" wp14:anchorId="0CDF5A75" wp14:editId="0272715B">
                <wp:simplePos x="0" y="0"/>
                <wp:positionH relativeFrom="column">
                  <wp:posOffset>3812817</wp:posOffset>
                </wp:positionH>
                <wp:positionV relativeFrom="paragraph">
                  <wp:posOffset>1243717</wp:posOffset>
                </wp:positionV>
                <wp:extent cx="606132" cy="228082"/>
                <wp:effectExtent l="0" t="95250" r="22860" b="76835"/>
                <wp:wrapNone/>
                <wp:docPr id="11" name="Arrow: Left 11"/>
                <wp:cNvGraphicFramePr/>
                <a:graphic xmlns:a="http://schemas.openxmlformats.org/drawingml/2006/main">
                  <a:graphicData uri="http://schemas.microsoft.com/office/word/2010/wordprocessingShape">
                    <wps:wsp>
                      <wps:cNvSpPr/>
                      <wps:spPr>
                        <a:xfrm rot="1358323">
                          <a:off x="0" y="0"/>
                          <a:ext cx="606132" cy="228082"/>
                        </a:xfrm>
                        <a:prstGeom prst="lef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F4CCB" id="Arrow: Left 11" o:spid="_x0000_s1026" type="#_x0000_t66" style="position:absolute;margin-left:300.2pt;margin-top:97.95pt;width:47.75pt;height:17.95pt;rotation:1483651fd;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" adj="4064" fillcolor="#ed7d31 [3205]" strokecolor="#1f3763 [1604]" strokeweight="1pt"/>
            </w:pict>
          </mc:Fallback>
        </mc:AlternateContent>
      </w:r>
      <w:r w:rsidR="00630DB1">
        <w:rPr>
          <w:noProof/>
        </w:rPr>
        <w:drawing>
          <wp:inline distT="0" distB="0" distL="0" distR="0" wp14:anchorId="053D3758" wp14:editId="6FAFDFE7">
            <wp:extent cx="3138112" cy="2353586"/>
            <wp:effectExtent l="0" t="0" r="571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63374" cy="2372532"/>
                    </a:xfrm>
                    <a:prstGeom prst="rect">
                      <a:avLst/>
                    </a:prstGeom>
                    <a:noFill/>
                    <a:ln>
                      <a:noFill/>
                    </a:ln>
                  </pic:spPr>
                </pic:pic>
              </a:graphicData>
            </a:graphic>
          </wp:inline>
        </w:drawing>
      </w:r>
    </w:p>
    <w:p w14:paraId="7AF6FF4E" w14:textId="32869BA0" w:rsidR="000D3F39" w:rsidRPr="000D3F39" w:rsidRDefault="000D3F39" w:rsidP="00C80E1A">
      <w:pPr>
        <w:pStyle w:val="ListParagraph"/>
      </w:pPr>
    </w:p>
    <w:p w14:paraId="08159C29" w14:textId="7497CBD4" w:rsidR="00CB4DEC" w:rsidRDefault="00A342F2" w:rsidP="00CB4DEC">
      <w:pPr>
        <w:pStyle w:val="ListParagraph"/>
        <w:numPr>
          <w:ilvl w:val="0"/>
          <w:numId w:val="14"/>
        </w:numPr>
      </w:pPr>
      <w:r>
        <w:t>When done marking responses,</w:t>
      </w:r>
      <w:r w:rsidR="00372DCC">
        <w:t xml:space="preserve"> tap on Done in top right corner. You can now</w:t>
      </w:r>
      <w:r>
        <w:t xml:space="preserve"> email</w:t>
      </w:r>
      <w:r w:rsidR="00D96A4E">
        <w:t xml:space="preserve">, share, or </w:t>
      </w:r>
      <w:proofErr w:type="spellStart"/>
      <w:r w:rsidR="00785275">
        <w:t>AirDrop</w:t>
      </w:r>
      <w:proofErr w:type="spellEnd"/>
      <w:r w:rsidR="00D96A4E">
        <w:t xml:space="preserve"> (if teacher is using an iPad) </w:t>
      </w:r>
      <w:r w:rsidR="000A03A6">
        <w:t>the document</w:t>
      </w:r>
      <w:r>
        <w:t xml:space="preserve"> to teacher</w:t>
      </w:r>
      <w:r w:rsidR="00650408">
        <w:t>. Stays in Photo app until deleted. Can go back and work on it again if needed</w:t>
      </w:r>
      <w:r w:rsidR="00BD62A9">
        <w:t>.</w:t>
      </w:r>
    </w:p>
    <w:p w14:paraId="7714DD1C" w14:textId="1B7181C7" w:rsidR="00BD62A9" w:rsidRDefault="00BD62A9" w:rsidP="00BD62A9">
      <w:pPr>
        <w:pStyle w:val="ListParagraph"/>
        <w:ind w:left="1440"/>
      </w:pPr>
    </w:p>
    <w:p w14:paraId="2DAE4079" w14:textId="0758112C" w:rsidR="00CB4DEC" w:rsidRPr="00872EB1" w:rsidRDefault="00FC28CD" w:rsidP="0049315A">
      <w:pPr>
        <w:pStyle w:val="ListParagraph"/>
        <w:numPr>
          <w:ilvl w:val="0"/>
          <w:numId w:val="15"/>
        </w:numPr>
        <w:rPr>
          <w:sz w:val="18"/>
          <w:szCs w:val="18"/>
        </w:rPr>
      </w:pPr>
      <w:r>
        <w:rPr>
          <w:b/>
          <w:bCs/>
        </w:rPr>
        <w:t>Live Text Recognition:</w:t>
      </w:r>
      <w:r w:rsidR="0049315A">
        <w:t xml:space="preserve"> </w:t>
      </w:r>
      <w:r w:rsidR="00BD62A9">
        <w:t xml:space="preserve">Using the camera, you can take a photo of typed text, and </w:t>
      </w:r>
      <w:r w:rsidR="00082729">
        <w:t xml:space="preserve">can use the </w:t>
      </w:r>
      <w:r w:rsidR="00082729">
        <w:rPr>
          <w:i/>
          <w:iCs/>
        </w:rPr>
        <w:t>Speak Selection</w:t>
      </w:r>
      <w:r w:rsidR="00082729">
        <w:t xml:space="preserve"> feature to read the text aloud. You can also copy and paste the text into another document</w:t>
      </w:r>
      <w:r w:rsidR="004B0120">
        <w:t xml:space="preserve"> (notes, Docs</w:t>
      </w:r>
      <w:r w:rsidR="00436492">
        <w:t>)</w:t>
      </w:r>
      <w:r w:rsidR="00082729">
        <w:t xml:space="preserve"> to read </w:t>
      </w:r>
      <w:r w:rsidR="00436492">
        <w:t>later</w:t>
      </w:r>
      <w:r w:rsidR="00082729">
        <w:t xml:space="preserve"> using </w:t>
      </w:r>
      <w:r w:rsidR="00082729">
        <w:rPr>
          <w:i/>
          <w:iCs/>
        </w:rPr>
        <w:t>Speak Selection.</w:t>
      </w:r>
      <w:r w:rsidR="00872EB1">
        <w:t xml:space="preserve"> *</w:t>
      </w:r>
      <w:r w:rsidR="00872EB1" w:rsidRPr="00872EB1">
        <w:rPr>
          <w:sz w:val="18"/>
          <w:szCs w:val="18"/>
        </w:rPr>
        <w:t>Live Text is available on iPad Pro 12.9-inch (3rd generation) or later, iPad Pro 11-inch (all models), iPad Air (3rd generation) or later, iPad (8th generation) or later, and iPad mini (5th generation) or later with iPad</w:t>
      </w:r>
      <w:r w:rsidR="00A0773B">
        <w:rPr>
          <w:sz w:val="18"/>
          <w:szCs w:val="18"/>
        </w:rPr>
        <w:t xml:space="preserve"> </w:t>
      </w:r>
      <w:r w:rsidR="00872EB1" w:rsidRPr="00872EB1">
        <w:rPr>
          <w:sz w:val="18"/>
          <w:szCs w:val="18"/>
        </w:rPr>
        <w:t>OS 15.1 or later.</w:t>
      </w:r>
    </w:p>
    <w:p w14:paraId="58B6FC36" w14:textId="70CA44A0" w:rsidR="00540901" w:rsidRDefault="00540901" w:rsidP="00540901">
      <w:pPr>
        <w:pStyle w:val="ListParagraph"/>
        <w:numPr>
          <w:ilvl w:val="1"/>
          <w:numId w:val="15"/>
        </w:numPr>
      </w:pPr>
      <w:r>
        <w:t>Open the camera and aim at the text</w:t>
      </w:r>
      <w:r w:rsidR="002A6565">
        <w:t xml:space="preserve"> you want to read</w:t>
      </w:r>
    </w:p>
    <w:p w14:paraId="1CE8963D" w14:textId="69E77424" w:rsidR="001A6AA9" w:rsidRDefault="001A6AA9" w:rsidP="00540901">
      <w:pPr>
        <w:pStyle w:val="ListParagraph"/>
        <w:numPr>
          <w:ilvl w:val="1"/>
          <w:numId w:val="15"/>
        </w:numPr>
      </w:pPr>
      <w:r>
        <w:t xml:space="preserve">When the camera recognizes text, a </w:t>
      </w:r>
      <w:r w:rsidR="00E63586">
        <w:t xml:space="preserve">white </w:t>
      </w:r>
      <w:r w:rsidR="001F7874">
        <w:t>symbol open</w:t>
      </w:r>
      <w:r w:rsidR="00D03E62">
        <w:t>s</w:t>
      </w:r>
      <w:r w:rsidR="001F7874">
        <w:t xml:space="preserve"> at the top of the symbols on the right side of the screen</w:t>
      </w:r>
      <w:r w:rsidR="000957F1">
        <w:t xml:space="preserve"> and yellow corners appear around the text on the screen</w:t>
      </w:r>
    </w:p>
    <w:p w14:paraId="6C4F1041" w14:textId="11E0E0B7" w:rsidR="0041486B" w:rsidRDefault="0041486B" w:rsidP="00540901">
      <w:pPr>
        <w:pStyle w:val="ListParagraph"/>
        <w:numPr>
          <w:ilvl w:val="1"/>
          <w:numId w:val="15"/>
        </w:numPr>
      </w:pPr>
      <w:r>
        <w:t>Instead of snapping the photo with the white b</w:t>
      </w:r>
      <w:r w:rsidR="003966BC">
        <w:t>utton, snap the photo with the new white symbol</w:t>
      </w:r>
    </w:p>
    <w:p w14:paraId="79E03935" w14:textId="77777777" w:rsidR="00F84F8E" w:rsidRDefault="003A423E" w:rsidP="00923DCF">
      <w:pPr>
        <w:pStyle w:val="ListParagraph"/>
        <w:numPr>
          <w:ilvl w:val="1"/>
          <w:numId w:val="15"/>
        </w:numPr>
      </w:pPr>
      <w:r>
        <w:t>The screen changes</w:t>
      </w:r>
      <w:r w:rsidR="00337909">
        <w:t xml:space="preserve"> and the black menu appears. </w:t>
      </w:r>
    </w:p>
    <w:p w14:paraId="4D18057A" w14:textId="2D970452" w:rsidR="00F84F8E" w:rsidRDefault="006F1747" w:rsidP="00F84F8E">
      <w:pPr>
        <w:pStyle w:val="ListParagraph"/>
        <w:numPr>
          <w:ilvl w:val="2"/>
          <w:numId w:val="15"/>
        </w:numPr>
      </w:pPr>
      <w:r>
        <w:t xml:space="preserve">Tap </w:t>
      </w:r>
      <w:r w:rsidR="00F67BBC">
        <w:t>where you want it to start reading, the menu may move</w:t>
      </w:r>
      <w:r w:rsidR="00F84F8E">
        <w:t>,</w:t>
      </w:r>
      <w:r w:rsidR="00F67BBC">
        <w:t xml:space="preserve"> and </w:t>
      </w:r>
      <w:r w:rsidR="0021113A">
        <w:t xml:space="preserve">the blue select overlay appears on the text. </w:t>
      </w:r>
    </w:p>
    <w:p w14:paraId="2F8E9A34" w14:textId="4E7B4413" w:rsidR="00923DCF" w:rsidRDefault="0021113A" w:rsidP="00F84F8E">
      <w:pPr>
        <w:pStyle w:val="ListParagraph"/>
        <w:numPr>
          <w:ilvl w:val="2"/>
          <w:numId w:val="15"/>
        </w:numPr>
      </w:pPr>
      <w:r>
        <w:t xml:space="preserve">You can select specific text </w:t>
      </w:r>
      <w:r w:rsidR="001942C6">
        <w:t xml:space="preserve">by adjusting the blue </w:t>
      </w:r>
      <w:proofErr w:type="gramStart"/>
      <w:r w:rsidR="001942C6">
        <w:t xml:space="preserve">overlay, </w:t>
      </w:r>
      <w:r>
        <w:t>or</w:t>
      </w:r>
      <w:proofErr w:type="gramEnd"/>
      <w:r>
        <w:t xml:space="preserve"> hit Select All in the </w:t>
      </w:r>
      <w:r w:rsidR="00DB7B5E">
        <w:t>black menu.</w:t>
      </w:r>
      <w:r w:rsidR="001942C6">
        <w:t xml:space="preserve"> You can read th</w:t>
      </w:r>
      <w:r w:rsidR="0072311D">
        <w:t>is</w:t>
      </w:r>
      <w:r w:rsidR="001942C6">
        <w:t xml:space="preserve"> </w:t>
      </w:r>
      <w:r w:rsidR="0072311D">
        <w:t>live</w:t>
      </w:r>
      <w:r w:rsidR="0072311D">
        <w:t xml:space="preserve"> </w:t>
      </w:r>
      <w:r w:rsidR="001942C6">
        <w:t xml:space="preserve">text </w:t>
      </w:r>
      <w:r w:rsidR="00F84F8E">
        <w:t xml:space="preserve">by tapping on Speak. </w:t>
      </w:r>
      <w:r w:rsidR="008A2F7C">
        <w:t>If you close this photo, it</w:t>
      </w:r>
      <w:r w:rsidR="00377D69">
        <w:t xml:space="preserve"> does not save</w:t>
      </w:r>
      <w:r w:rsidR="00897244">
        <w:t xml:space="preserve"> in Photo Roll in this format.</w:t>
      </w:r>
    </w:p>
    <w:p w14:paraId="7FFF9113" w14:textId="2DC33F00" w:rsidR="006C5CF8" w:rsidRDefault="00897244" w:rsidP="00F84F8E">
      <w:pPr>
        <w:pStyle w:val="ListParagraph"/>
        <w:numPr>
          <w:ilvl w:val="2"/>
          <w:numId w:val="15"/>
        </w:numPr>
      </w:pPr>
      <w:r>
        <w:rPr>
          <w:noProof/>
        </w:rPr>
        <mc:AlternateContent>
          <mc:Choice Requires="wps">
            <w:drawing>
              <wp:anchor distT="0" distB="0" distL="114300" distR="114300" simplePos="0" relativeHeight="251695616" behindDoc="0" locked="0" layoutInCell="1" allowOverlap="1" wp14:anchorId="71B81217" wp14:editId="6A52E6DC">
                <wp:simplePos x="0" y="0"/>
                <wp:positionH relativeFrom="column">
                  <wp:posOffset>4560914</wp:posOffset>
                </wp:positionH>
                <wp:positionV relativeFrom="paragraph">
                  <wp:posOffset>216508</wp:posOffset>
                </wp:positionV>
                <wp:extent cx="265016" cy="458028"/>
                <wp:effectExtent l="0" t="96520" r="0" b="57785"/>
                <wp:wrapNone/>
                <wp:docPr id="28" name="Arrow: Up 28"/>
                <wp:cNvGraphicFramePr/>
                <a:graphic xmlns:a="http://schemas.openxmlformats.org/drawingml/2006/main">
                  <a:graphicData uri="http://schemas.microsoft.com/office/word/2010/wordprocessingShape">
                    <wps:wsp>
                      <wps:cNvSpPr/>
                      <wps:spPr>
                        <a:xfrm rot="13596507">
                          <a:off x="0" y="0"/>
                          <a:ext cx="265016" cy="458028"/>
                        </a:xfrm>
                        <a:prstGeom prst="up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F11BBD" id="Arrow: Up 28" o:spid="_x0000_s1026" type="#_x0000_t68" style="position:absolute;margin-left:359.15pt;margin-top:17.05pt;width:20.85pt;height:36.05pt;rotation:-8741949fd;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" adj="6249" fillcolor="#ed7d31 [3205]" strokecolor="#1f3763 [1604]" strokeweight="1pt"/>
            </w:pict>
          </mc:Fallback>
        </mc:AlternateContent>
      </w:r>
      <w:r w:rsidR="006C5CF8">
        <w:t>You can also tap on Select All and Copy</w:t>
      </w:r>
      <w:r w:rsidR="00377D69">
        <w:t xml:space="preserve">. This would allow you to paste this text into a Doc or Note </w:t>
      </w:r>
      <w:r w:rsidR="004E350F">
        <w:t>to</w:t>
      </w:r>
      <w:r w:rsidR="00377D69">
        <w:t xml:space="preserve"> read </w:t>
      </w:r>
      <w:proofErr w:type="gramStart"/>
      <w:r w:rsidR="00377D69">
        <w:t>at a later time</w:t>
      </w:r>
      <w:proofErr w:type="gramEnd"/>
      <w:r w:rsidR="00377D69">
        <w:t xml:space="preserve"> using Speak Selection.</w:t>
      </w:r>
    </w:p>
    <w:p w14:paraId="79C536D3" w14:textId="0CBC9B11" w:rsidR="003A5042" w:rsidRDefault="003A5042" w:rsidP="004924BD">
      <w:pPr>
        <w:pStyle w:val="ListParagraph"/>
        <w:ind w:left="1440"/>
      </w:pPr>
    </w:p>
    <w:p w14:paraId="5339AA45" w14:textId="7A9424E1" w:rsidR="00923DCF" w:rsidRDefault="00897244" w:rsidP="00A342F2">
      <w:pPr>
        <w:pStyle w:val="ListParagraph"/>
        <w:ind w:left="1440"/>
      </w:pPr>
      <w:r>
        <w:rPr>
          <w:noProof/>
        </w:rPr>
        <mc:AlternateContent>
          <mc:Choice Requires="wps">
            <w:drawing>
              <wp:anchor distT="0" distB="0" distL="114300" distR="114300" simplePos="0" relativeHeight="251689472" behindDoc="0" locked="0" layoutInCell="1" allowOverlap="1" wp14:anchorId="6F4415CA" wp14:editId="4E86F263">
                <wp:simplePos x="0" y="0"/>
                <wp:positionH relativeFrom="column">
                  <wp:posOffset>2559299</wp:posOffset>
                </wp:positionH>
                <wp:positionV relativeFrom="paragraph">
                  <wp:posOffset>93815</wp:posOffset>
                </wp:positionV>
                <wp:extent cx="720090" cy="274955"/>
                <wp:effectExtent l="19050" t="19050" r="22860" b="29845"/>
                <wp:wrapNone/>
                <wp:docPr id="23" name="Arrow: Left 23"/>
                <wp:cNvGraphicFramePr/>
                <a:graphic xmlns:a="http://schemas.openxmlformats.org/drawingml/2006/main">
                  <a:graphicData uri="http://schemas.microsoft.com/office/word/2010/wordprocessingShape">
                    <wps:wsp>
                      <wps:cNvSpPr/>
                      <wps:spPr>
                        <a:xfrm>
                          <a:off x="0" y="0"/>
                          <a:ext cx="720090" cy="274955"/>
                        </a:xfrm>
                        <a:prstGeom prst="leftArrow">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06EA7" id="Arrow: Left 23" o:spid="_x0000_s1026" type="#_x0000_t66" style="position:absolute;margin-left:201.5pt;margin-top:7.4pt;width:56.7pt;height:21.6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" adj="4124" fillcolor="#ed7d31 [3205]" strokecolor="#1f3763 [1604]" strokeweight="1pt"/>
            </w:pict>
          </mc:Fallback>
        </mc:AlternateContent>
      </w:r>
      <w:r>
        <w:rPr>
          <w:noProof/>
        </w:rPr>
        <w:drawing>
          <wp:anchor distT="0" distB="0" distL="114300" distR="114300" simplePos="0" relativeHeight="251688448" behindDoc="0" locked="0" layoutInCell="1" allowOverlap="1" wp14:anchorId="7410373D" wp14:editId="4B189F87">
            <wp:simplePos x="0" y="0"/>
            <wp:positionH relativeFrom="margin">
              <wp:posOffset>247374</wp:posOffset>
            </wp:positionH>
            <wp:positionV relativeFrom="paragraph">
              <wp:posOffset>6847</wp:posOffset>
            </wp:positionV>
            <wp:extent cx="2320937" cy="1740896"/>
            <wp:effectExtent l="0" t="0" r="317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20937" cy="174089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592" behindDoc="0" locked="0" layoutInCell="1" allowOverlap="1" wp14:anchorId="123689B1" wp14:editId="782033C5">
            <wp:simplePos x="0" y="0"/>
            <wp:positionH relativeFrom="column">
              <wp:posOffset>3692581</wp:posOffset>
            </wp:positionH>
            <wp:positionV relativeFrom="paragraph">
              <wp:posOffset>3838</wp:posOffset>
            </wp:positionV>
            <wp:extent cx="2544417" cy="1852718"/>
            <wp:effectExtent l="0" t="0" r="889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4417" cy="185271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7B5DD0" w14:textId="30588A2D" w:rsidR="00923DCF" w:rsidRDefault="00923DCF" w:rsidP="00A342F2">
      <w:pPr>
        <w:pStyle w:val="ListParagraph"/>
        <w:ind w:left="1440"/>
      </w:pPr>
    </w:p>
    <w:p w14:paraId="773AEFA9" w14:textId="045967D5" w:rsidR="00923DCF" w:rsidRDefault="00897244" w:rsidP="00A342F2">
      <w:pPr>
        <w:pStyle w:val="ListParagraph"/>
        <w:ind w:left="1440"/>
      </w:pPr>
      <w:r>
        <w:rPr>
          <w:noProof/>
        </w:rPr>
        <w:drawing>
          <wp:anchor distT="0" distB="0" distL="114300" distR="114300" simplePos="0" relativeHeight="251690496" behindDoc="0" locked="0" layoutInCell="1" allowOverlap="1" wp14:anchorId="230371A7" wp14:editId="20AC9B02">
            <wp:simplePos x="0" y="0"/>
            <wp:positionH relativeFrom="column">
              <wp:posOffset>2746237</wp:posOffset>
            </wp:positionH>
            <wp:positionV relativeFrom="paragraph">
              <wp:posOffset>4114</wp:posOffset>
            </wp:positionV>
            <wp:extent cx="349857" cy="34985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9857" cy="349857"/>
                    </a:xfrm>
                    <a:prstGeom prst="rect">
                      <a:avLst/>
                    </a:prstGeom>
                    <a:noFill/>
                  </pic:spPr>
                </pic:pic>
              </a:graphicData>
            </a:graphic>
            <wp14:sizeRelH relativeFrom="margin">
              <wp14:pctWidth>0</wp14:pctWidth>
            </wp14:sizeRelH>
            <wp14:sizeRelV relativeFrom="margin">
              <wp14:pctHeight>0</wp14:pctHeight>
            </wp14:sizeRelV>
          </wp:anchor>
        </w:drawing>
      </w:r>
    </w:p>
    <w:p w14:paraId="15A5352A" w14:textId="502E1E43" w:rsidR="00923DCF" w:rsidRDefault="00923DCF" w:rsidP="00A342F2">
      <w:pPr>
        <w:pStyle w:val="ListParagraph"/>
        <w:ind w:left="1440"/>
      </w:pPr>
    </w:p>
    <w:p w14:paraId="536282F0" w14:textId="10973324" w:rsidR="00897244" w:rsidRDefault="00897244" w:rsidP="00A342F2">
      <w:pPr>
        <w:pStyle w:val="ListParagraph"/>
        <w:ind w:left="1440"/>
      </w:pPr>
      <w:r>
        <w:rPr>
          <w:noProof/>
        </w:rPr>
        <mc:AlternateContent>
          <mc:Choice Requires="wps">
            <w:drawing>
              <wp:anchor distT="45720" distB="45720" distL="114300" distR="114300" simplePos="0" relativeHeight="251693568" behindDoc="0" locked="0" layoutInCell="1" allowOverlap="1" wp14:anchorId="6FFE30C2" wp14:editId="414B2A82">
                <wp:simplePos x="0" y="0"/>
                <wp:positionH relativeFrom="column">
                  <wp:posOffset>2794883</wp:posOffset>
                </wp:positionH>
                <wp:positionV relativeFrom="paragraph">
                  <wp:posOffset>9994</wp:posOffset>
                </wp:positionV>
                <wp:extent cx="516255" cy="619760"/>
                <wp:effectExtent l="0" t="0" r="17145" b="279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255" cy="619760"/>
                        </a:xfrm>
                        <a:prstGeom prst="rect">
                          <a:avLst/>
                        </a:prstGeom>
                        <a:solidFill>
                          <a:srgbClr val="FFFFFF"/>
                        </a:solidFill>
                        <a:ln w="9525">
                          <a:solidFill>
                            <a:srgbClr val="000000"/>
                          </a:solidFill>
                          <a:miter lim="800000"/>
                          <a:headEnd/>
                          <a:tailEnd/>
                        </a:ln>
                      </wps:spPr>
                      <wps:txbx>
                        <w:txbxContent>
                          <w:p w14:paraId="6B400492" w14:textId="3DDFA842" w:rsidR="0044448F" w:rsidRPr="0044448F" w:rsidRDefault="0044448F">
                            <w:pPr>
                              <w:rPr>
                                <w:sz w:val="16"/>
                                <w:szCs w:val="16"/>
                              </w:rPr>
                            </w:pPr>
                            <w:r w:rsidRPr="0044448F">
                              <w:rPr>
                                <w:sz w:val="16"/>
                                <w:szCs w:val="16"/>
                              </w:rPr>
                              <w:t>Looks like this but wh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FE30C2" id="_x0000_t202" coordsize="21600,21600" o:spt="202" path="m,l,21600r21600,l21600,xe">
                <v:stroke joinstyle="miter"/>
                <v:path gradientshapeok="t" o:connecttype="rect"/>
              </v:shapetype>
              <v:shape id="Text Box 2" o:spid="_x0000_s1026" type="#_x0000_t202" style="position:absolute;left:0;text-align:left;margin-left:220.05pt;margin-top:.8pt;width:40.65pt;height:48.8pt;z-index:251693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">
                <v:textbox>
                  <w:txbxContent>
                    <w:p w14:paraId="6B400492" w14:textId="3DDFA842" w:rsidR="0044448F" w:rsidRPr="0044448F" w:rsidRDefault="0044448F">
                      <w:pPr>
                        <w:rPr>
                          <w:sz w:val="16"/>
                          <w:szCs w:val="16"/>
                        </w:rPr>
                      </w:pPr>
                      <w:r w:rsidRPr="0044448F">
                        <w:rPr>
                          <w:sz w:val="16"/>
                          <w:szCs w:val="16"/>
                        </w:rPr>
                        <w:t>Looks like this but white</w:t>
                      </w:r>
                    </w:p>
                  </w:txbxContent>
                </v:textbox>
              </v:shape>
            </w:pict>
          </mc:Fallback>
        </mc:AlternateContent>
      </w:r>
    </w:p>
    <w:p w14:paraId="46137007" w14:textId="73D6A0E7" w:rsidR="00923DCF" w:rsidRDefault="00923DCF" w:rsidP="00A342F2">
      <w:pPr>
        <w:pStyle w:val="ListParagraph"/>
        <w:ind w:left="1440"/>
      </w:pPr>
    </w:p>
    <w:p w14:paraId="376D4CCE" w14:textId="07FFB464" w:rsidR="0017299F" w:rsidRPr="0017299F" w:rsidRDefault="001A6AA9" w:rsidP="00923DCF">
      <w:pPr>
        <w:pStyle w:val="ListParagraph"/>
        <w:numPr>
          <w:ilvl w:val="0"/>
          <w:numId w:val="12"/>
        </w:numPr>
      </w:pPr>
      <w:r w:rsidRPr="000C287A">
        <w:rPr>
          <w:noProof/>
        </w:rPr>
        <w:lastRenderedPageBreak/>
        <w:drawing>
          <wp:anchor distT="0" distB="0" distL="114300" distR="114300" simplePos="0" relativeHeight="251656704" behindDoc="0" locked="0" layoutInCell="1" allowOverlap="1" wp14:anchorId="78399DA7" wp14:editId="01FCD17A">
            <wp:simplePos x="0" y="0"/>
            <wp:positionH relativeFrom="column">
              <wp:posOffset>3566160</wp:posOffset>
            </wp:positionH>
            <wp:positionV relativeFrom="paragraph">
              <wp:posOffset>-35781</wp:posOffset>
            </wp:positionV>
            <wp:extent cx="228600" cy="226695"/>
            <wp:effectExtent l="0" t="0" r="0"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8600" cy="226695"/>
                    </a:xfrm>
                    <a:prstGeom prst="rect">
                      <a:avLst/>
                    </a:prstGeom>
                  </pic:spPr>
                </pic:pic>
              </a:graphicData>
            </a:graphic>
            <wp14:sizeRelH relativeFrom="margin">
              <wp14:pctWidth>0</wp14:pctWidth>
            </wp14:sizeRelH>
            <wp14:sizeRelV relativeFrom="margin">
              <wp14:pctHeight>0</wp14:pctHeight>
            </wp14:sizeRelV>
          </wp:anchor>
        </w:drawing>
      </w:r>
      <w:r>
        <w:rPr>
          <w:b/>
        </w:rPr>
        <w:t>S</w:t>
      </w:r>
      <w:r w:rsidR="00F321FD" w:rsidRPr="00923DCF">
        <w:rPr>
          <w:b/>
        </w:rPr>
        <w:t>canning</w:t>
      </w:r>
      <w:r w:rsidR="00F321FD">
        <w:t xml:space="preserve">: </w:t>
      </w:r>
      <w:r w:rsidR="001F5F97">
        <w:t>T</w:t>
      </w:r>
      <w:r w:rsidR="00F321FD">
        <w:t>here is a scanning option in the Notes</w:t>
      </w:r>
      <w:r w:rsidR="00DC01D3">
        <w:t xml:space="preserve"> </w:t>
      </w:r>
      <w:r w:rsidR="00F321FD">
        <w:t>app</w:t>
      </w:r>
      <w:r w:rsidR="00DC01D3">
        <w:t xml:space="preserve">         </w:t>
      </w:r>
      <w:r w:rsidR="00F321FD">
        <w:t xml:space="preserve"> which will allow you to scan a document and open it in an</w:t>
      </w:r>
      <w:r w:rsidR="000C287A">
        <w:t>other</w:t>
      </w:r>
      <w:r w:rsidR="00F321FD">
        <w:t xml:space="preserve"> app to use.</w:t>
      </w:r>
      <w:r w:rsidR="000C1D28">
        <w:t xml:space="preserve">  </w:t>
      </w:r>
      <w:r w:rsidR="0017299F" w:rsidRPr="0017299F">
        <w:t xml:space="preserve">Once you have that scanned document </w:t>
      </w:r>
      <w:r w:rsidR="00DA68CC">
        <w:t xml:space="preserve">(it is now a </w:t>
      </w:r>
      <w:r w:rsidR="0017299F" w:rsidRPr="0017299F">
        <w:t>PDF</w:t>
      </w:r>
      <w:r w:rsidR="00ED5AA6">
        <w:t xml:space="preserve"> and looks like a document rather than a photo</w:t>
      </w:r>
      <w:r w:rsidR="00DA68CC">
        <w:t>)</w:t>
      </w:r>
      <w:r w:rsidR="0017299F" w:rsidRPr="0017299F">
        <w:t xml:space="preserve">, you can upload it into another app so that you can annotate responses on the document, email it to someone, or store it in Google Drive to share with others or use with another device.  You can scan worksheets, workbook pages, math sheets, graphic organizers, or anything that is in paper format and/or you want to maintain the formatting.  </w:t>
      </w:r>
      <w:r w:rsidR="003E75C0">
        <w:t>*</w:t>
      </w:r>
      <w:r w:rsidR="00465337" w:rsidRPr="00465337">
        <w:rPr>
          <w:sz w:val="18"/>
          <w:szCs w:val="18"/>
        </w:rPr>
        <w:t>Apps that I typically recommend</w:t>
      </w:r>
      <w:r w:rsidR="00BA3A6C">
        <w:rPr>
          <w:sz w:val="18"/>
          <w:szCs w:val="18"/>
        </w:rPr>
        <w:t xml:space="preserve"> that use PDFs or scanned documents typically have their own scanning feature so there may not be a need to use this feature very often.</w:t>
      </w:r>
    </w:p>
    <w:p w14:paraId="1B3B7AB8" w14:textId="77777777" w:rsidR="005438C9" w:rsidRDefault="0017299F" w:rsidP="00CD64DE">
      <w:pPr>
        <w:pStyle w:val="ListParagraph"/>
        <w:numPr>
          <w:ilvl w:val="1"/>
          <w:numId w:val="12"/>
        </w:numPr>
      </w:pPr>
      <w:r w:rsidRPr="0017299F">
        <w:rPr>
          <w:b/>
        </w:rPr>
        <w:t>Scan a document</w:t>
      </w:r>
      <w:r w:rsidRPr="0017299F">
        <w:t xml:space="preserve">:  </w:t>
      </w:r>
    </w:p>
    <w:p w14:paraId="1BC47CE2" w14:textId="09221FC0" w:rsidR="005438C9" w:rsidRDefault="0017299F" w:rsidP="00CD64DE">
      <w:pPr>
        <w:pStyle w:val="ListParagraph"/>
        <w:numPr>
          <w:ilvl w:val="2"/>
          <w:numId w:val="12"/>
        </w:numPr>
      </w:pPr>
      <w:r w:rsidRPr="0017299F">
        <w:t xml:space="preserve">Open Notes app: this app comes with every iPad or iPhone </w:t>
      </w:r>
    </w:p>
    <w:p w14:paraId="4F591366" w14:textId="40968ABA" w:rsidR="005438C9" w:rsidRDefault="0017299F" w:rsidP="00CD64DE">
      <w:pPr>
        <w:pStyle w:val="ListParagraph"/>
        <w:numPr>
          <w:ilvl w:val="2"/>
          <w:numId w:val="12"/>
        </w:numPr>
      </w:pPr>
      <w:r w:rsidRPr="0017299F">
        <w:t xml:space="preserve">Open a new note by tapping on the square with a pencil sticking out of it; it may be at the top right corner on the iPad or the bottom right corner of the iPhone </w:t>
      </w:r>
    </w:p>
    <w:p w14:paraId="01069C65" w14:textId="1E70B2C1" w:rsidR="005438C9" w:rsidRDefault="0017299F" w:rsidP="00CD64DE">
      <w:pPr>
        <w:pStyle w:val="ListParagraph"/>
        <w:numPr>
          <w:ilvl w:val="2"/>
          <w:numId w:val="12"/>
        </w:numPr>
      </w:pPr>
      <w:r w:rsidRPr="0017299F">
        <w:t>Tap on the camera icon: on iPad this may be in the top right corner.  On iPhone it is on the keyboard</w:t>
      </w:r>
    </w:p>
    <w:p w14:paraId="331FD66D" w14:textId="648655E0" w:rsidR="009C7AE4" w:rsidRDefault="0017299F" w:rsidP="00CD64DE">
      <w:pPr>
        <w:pStyle w:val="ListParagraph"/>
        <w:numPr>
          <w:ilvl w:val="2"/>
          <w:numId w:val="12"/>
        </w:numPr>
      </w:pPr>
      <w:r w:rsidRPr="0017299F">
        <w:t>Tap on Scan Document</w:t>
      </w:r>
    </w:p>
    <w:p w14:paraId="7D447DDA" w14:textId="5A22BB61" w:rsidR="009C7AE4" w:rsidRDefault="0017299F" w:rsidP="00CD64DE">
      <w:pPr>
        <w:pStyle w:val="ListParagraph"/>
        <w:numPr>
          <w:ilvl w:val="2"/>
          <w:numId w:val="12"/>
        </w:numPr>
      </w:pPr>
      <w:r w:rsidRPr="0017299F">
        <w:t xml:space="preserve">Position the document in the camera view and </w:t>
      </w:r>
      <w:r w:rsidR="00C627F1">
        <w:t>once it is good, the camera will snap the photo automatically</w:t>
      </w:r>
    </w:p>
    <w:p w14:paraId="54B881D2" w14:textId="675DA580" w:rsidR="009C7AE4" w:rsidRDefault="0017299F" w:rsidP="00CD64DE">
      <w:pPr>
        <w:pStyle w:val="ListParagraph"/>
        <w:numPr>
          <w:ilvl w:val="2"/>
          <w:numId w:val="12"/>
        </w:numPr>
      </w:pPr>
      <w:r w:rsidRPr="0017299F">
        <w:t>Adjust the corners of the document if needed to capture the entire document</w:t>
      </w:r>
    </w:p>
    <w:p w14:paraId="2C6D3FA6" w14:textId="0EA304CE" w:rsidR="009C7AE4" w:rsidRDefault="0017299F" w:rsidP="00CD64DE">
      <w:pPr>
        <w:pStyle w:val="ListParagraph"/>
        <w:numPr>
          <w:ilvl w:val="2"/>
          <w:numId w:val="12"/>
        </w:numPr>
      </w:pPr>
      <w:r w:rsidRPr="0017299F">
        <w:t>Tap on Keep Scan</w:t>
      </w:r>
    </w:p>
    <w:p w14:paraId="6442F2FA" w14:textId="1EFC1C7E" w:rsidR="00476D58" w:rsidRDefault="0017299F" w:rsidP="00CD64DE">
      <w:pPr>
        <w:pStyle w:val="ListParagraph"/>
        <w:numPr>
          <w:ilvl w:val="2"/>
          <w:numId w:val="12"/>
        </w:numPr>
      </w:pPr>
      <w:r w:rsidRPr="0017299F">
        <w:t>If there is more than one page to scan, for example, a packet of pages, you would take a picture of each page.  To scan a packet successfully, the pages should all be oriented in the same direction.  If one page is in landscape and others are in portrait orientation, then it will be hard to work with them when they are uploaded as one document into another app.</w:t>
      </w:r>
    </w:p>
    <w:p w14:paraId="6873153C" w14:textId="6401B5AA" w:rsidR="0017299F" w:rsidRDefault="0017299F" w:rsidP="00CD64DE">
      <w:pPr>
        <w:pStyle w:val="ListParagraph"/>
        <w:numPr>
          <w:ilvl w:val="2"/>
          <w:numId w:val="12"/>
        </w:numPr>
      </w:pPr>
      <w:r w:rsidRPr="0017299F">
        <w:t>When done scanning, tap on Save.  This document is now in PDF format.  It will remain in Notes until you delete it.</w:t>
      </w:r>
    </w:p>
    <w:p w14:paraId="30A31D84" w14:textId="77777777" w:rsidR="00D776D9" w:rsidRPr="0017299F" w:rsidRDefault="00D776D9" w:rsidP="00D776D9">
      <w:pPr>
        <w:pStyle w:val="ListParagraph"/>
        <w:ind w:left="2160"/>
      </w:pPr>
    </w:p>
    <w:p w14:paraId="71CB0317" w14:textId="63EFF432" w:rsidR="00DC15E4" w:rsidRDefault="0017299F" w:rsidP="00CD64DE">
      <w:pPr>
        <w:pStyle w:val="ListParagraph"/>
        <w:numPr>
          <w:ilvl w:val="1"/>
          <w:numId w:val="12"/>
        </w:numPr>
        <w:rPr>
          <w:b/>
        </w:rPr>
      </w:pPr>
      <w:r w:rsidRPr="001947E0">
        <w:rPr>
          <w:b/>
        </w:rPr>
        <w:t xml:space="preserve">Send the PDF document to another app so that you can </w:t>
      </w:r>
      <w:r w:rsidR="00135DAD">
        <w:rPr>
          <w:b/>
        </w:rPr>
        <w:t xml:space="preserve">do something </w:t>
      </w:r>
      <w:r w:rsidRPr="001947E0">
        <w:rPr>
          <w:b/>
        </w:rPr>
        <w:t>with it:</w:t>
      </w:r>
    </w:p>
    <w:p w14:paraId="08414F3D" w14:textId="77777777" w:rsidR="00DC15E4" w:rsidRDefault="0017299F" w:rsidP="00CD64DE">
      <w:pPr>
        <w:pStyle w:val="ListParagraph"/>
        <w:numPr>
          <w:ilvl w:val="2"/>
          <w:numId w:val="12"/>
        </w:numPr>
      </w:pPr>
      <w:r w:rsidRPr="0017299F">
        <w:t>Tap on the three dots in the upper right corner, tap on send a copy</w:t>
      </w:r>
    </w:p>
    <w:p w14:paraId="49BE7A03" w14:textId="5C4261A7" w:rsidR="0017299F" w:rsidRDefault="0017299F" w:rsidP="00CD64DE">
      <w:pPr>
        <w:pStyle w:val="ListParagraph"/>
        <w:numPr>
          <w:ilvl w:val="2"/>
          <w:numId w:val="12"/>
        </w:numPr>
      </w:pPr>
      <w:r w:rsidRPr="0017299F">
        <w:t>Find the app icon you want to use with this PDF and tap on it; the PDF will upload into that app. You can email it, message it, or upload it into another app for use.</w:t>
      </w:r>
    </w:p>
    <w:p w14:paraId="79A91C4E" w14:textId="301DE4D1" w:rsidR="0033248D" w:rsidRPr="006A738C" w:rsidRDefault="0033248D" w:rsidP="00034D10">
      <w:pPr>
        <w:pStyle w:val="ListParagraph"/>
        <w:ind w:left="1440"/>
      </w:pPr>
    </w:p>
    <w:p w14:paraId="45D5F39E" w14:textId="5F3B7E69" w:rsidR="006A5D19" w:rsidRPr="001030FF" w:rsidRDefault="000C287A" w:rsidP="00CD64DE">
      <w:pPr>
        <w:pStyle w:val="ListParagraph"/>
        <w:numPr>
          <w:ilvl w:val="0"/>
          <w:numId w:val="12"/>
        </w:numPr>
        <w:rPr>
          <w:b/>
        </w:rPr>
      </w:pPr>
      <w:r w:rsidRPr="00E6009E">
        <w:rPr>
          <w:b/>
        </w:rPr>
        <w:t xml:space="preserve">Keyboards in different languages: </w:t>
      </w:r>
      <w:r w:rsidR="009C3AEF">
        <w:t xml:space="preserve"> In keyboard settings, you can add keyboards of many different languages.  When a keyboard in another language is displayed on the screen, </w:t>
      </w:r>
      <w:r w:rsidR="00EB43C3">
        <w:t>you</w:t>
      </w:r>
      <w:r w:rsidR="009C3AEF">
        <w:t xml:space="preserve"> also have word prediction in that language, </w:t>
      </w:r>
      <w:r w:rsidR="00EB43C3">
        <w:t>can</w:t>
      </w:r>
      <w:r w:rsidR="009C3AEF">
        <w:t xml:space="preserve"> </w:t>
      </w:r>
      <w:r w:rsidR="00EB43C3">
        <w:t>use</w:t>
      </w:r>
      <w:r w:rsidR="009C3AEF">
        <w:t xml:space="preserve"> </w:t>
      </w:r>
      <w:proofErr w:type="spellStart"/>
      <w:r w:rsidR="009C3AEF">
        <w:t>use</w:t>
      </w:r>
      <w:proofErr w:type="spellEnd"/>
      <w:r w:rsidR="009C3AEF">
        <w:t xml:space="preserve"> </w:t>
      </w:r>
      <w:r w:rsidR="00EB43C3">
        <w:t>Dictation</w:t>
      </w:r>
      <w:r w:rsidR="00044E95">
        <w:t xml:space="preserve"> </w:t>
      </w:r>
      <w:r w:rsidR="009C3AEF">
        <w:t xml:space="preserve">in that language, and </w:t>
      </w:r>
      <w:r w:rsidR="00B343AA">
        <w:t>S</w:t>
      </w:r>
      <w:r w:rsidR="002B742D">
        <w:t>peak</w:t>
      </w:r>
      <w:r w:rsidR="00BB1699">
        <w:t xml:space="preserve"> </w:t>
      </w:r>
      <w:r w:rsidR="00B343AA">
        <w:t>S</w:t>
      </w:r>
      <w:r w:rsidR="00BB1699">
        <w:t>election</w:t>
      </w:r>
      <w:r w:rsidR="009C3AEF">
        <w:t xml:space="preserve"> will read in </w:t>
      </w:r>
      <w:r w:rsidR="00A27BC5">
        <w:t xml:space="preserve">that </w:t>
      </w:r>
      <w:r w:rsidR="006A5D19">
        <w:t>l</w:t>
      </w:r>
      <w:r w:rsidR="00A27BC5">
        <w:t>an</w:t>
      </w:r>
      <w:r w:rsidR="009C3AEF">
        <w:t xml:space="preserve">guage.  </w:t>
      </w:r>
      <w:r w:rsidR="00AE1B94">
        <w:t xml:space="preserve">General -&gt; Keyboard -&gt; </w:t>
      </w:r>
      <w:r w:rsidR="002E0D1D">
        <w:t>Keyboards -&gt; Add a New Keyboard</w:t>
      </w:r>
      <w:r w:rsidR="00E6009E">
        <w:t>.  Pick the language you want to add. There is a Spanish (Mexico) keyboard</w:t>
      </w:r>
      <w:r w:rsidR="0086582F">
        <w:t>.</w:t>
      </w:r>
      <w:r w:rsidR="0086582F">
        <w:rPr>
          <w:b/>
        </w:rPr>
        <w:t xml:space="preserve">  </w:t>
      </w:r>
      <w:r w:rsidR="00FF2358">
        <w:rPr>
          <w:bCs/>
        </w:rPr>
        <w:t xml:space="preserve">Once you have added the keyboard, you can easily switch between the keyboards by tapping on the </w:t>
      </w:r>
      <w:r w:rsidR="0037539F">
        <w:rPr>
          <w:bCs/>
        </w:rPr>
        <w:t>keyboard settings button</w:t>
      </w:r>
      <w:r w:rsidR="00CB170B">
        <w:rPr>
          <w:bCs/>
        </w:rPr>
        <w:t xml:space="preserve"> (bottom left</w:t>
      </w:r>
      <w:r w:rsidR="0036044E">
        <w:rPr>
          <w:bCs/>
        </w:rPr>
        <w:t>)</w:t>
      </w:r>
      <w:r w:rsidR="00EC3D46">
        <w:rPr>
          <w:bCs/>
        </w:rPr>
        <w:t xml:space="preserve"> on the onscreen keyboard.</w:t>
      </w:r>
      <w:r w:rsidR="001874B8">
        <w:rPr>
          <w:bCs/>
        </w:rPr>
        <w:t xml:space="preserve">  </w:t>
      </w:r>
      <w:r w:rsidR="0036044E">
        <w:rPr>
          <w:bCs/>
        </w:rPr>
        <w:t>You c</w:t>
      </w:r>
      <w:r w:rsidR="001874B8">
        <w:rPr>
          <w:bCs/>
        </w:rPr>
        <w:t xml:space="preserve">an easily insert accents on letters by </w:t>
      </w:r>
      <w:r w:rsidR="00956422">
        <w:rPr>
          <w:bCs/>
        </w:rPr>
        <w:t xml:space="preserve">pressing on </w:t>
      </w:r>
      <w:r w:rsidR="00320B91">
        <w:rPr>
          <w:bCs/>
        </w:rPr>
        <w:t xml:space="preserve">the </w:t>
      </w:r>
      <w:r w:rsidR="00956422">
        <w:rPr>
          <w:bCs/>
        </w:rPr>
        <w:t>letter</w:t>
      </w:r>
      <w:r w:rsidR="00320B91">
        <w:rPr>
          <w:bCs/>
        </w:rPr>
        <w:t xml:space="preserve"> key</w:t>
      </w:r>
      <w:r w:rsidR="000808C6" w:rsidRPr="000808C6">
        <w:rPr>
          <w:bCs/>
        </w:rPr>
        <w:t xml:space="preserve"> </w:t>
      </w:r>
      <w:r w:rsidR="000808C6">
        <w:rPr>
          <w:bCs/>
        </w:rPr>
        <w:t xml:space="preserve">and sliding your finger up to the desired accent on the menu </w:t>
      </w:r>
      <w:r w:rsidR="00FA769C">
        <w:rPr>
          <w:bCs/>
        </w:rPr>
        <w:t xml:space="preserve">that </w:t>
      </w:r>
      <w:r w:rsidR="000808C6">
        <w:rPr>
          <w:bCs/>
        </w:rPr>
        <w:t>appears</w:t>
      </w:r>
      <w:r w:rsidR="006F2D1A">
        <w:rPr>
          <w:bCs/>
        </w:rPr>
        <w:t>.  Once you lift your finger it will insert.</w:t>
      </w:r>
    </w:p>
    <w:p w14:paraId="564F0BE0" w14:textId="36F9707B" w:rsidR="001030FF" w:rsidRPr="001030FF" w:rsidRDefault="000B2EB4" w:rsidP="001030FF">
      <w:pPr>
        <w:pStyle w:val="ListParagraph"/>
        <w:rPr>
          <w:b/>
        </w:rPr>
      </w:pPr>
      <w:r>
        <w:rPr>
          <w:noProof/>
        </w:rPr>
        <w:drawing>
          <wp:anchor distT="0" distB="0" distL="114300" distR="114300" simplePos="0" relativeHeight="251660800" behindDoc="0" locked="0" layoutInCell="1" allowOverlap="1" wp14:anchorId="1F8BDA2B" wp14:editId="6D9DA238">
            <wp:simplePos x="0" y="0"/>
            <wp:positionH relativeFrom="column">
              <wp:posOffset>2076450</wp:posOffset>
            </wp:positionH>
            <wp:positionV relativeFrom="paragraph">
              <wp:posOffset>27304</wp:posOffset>
            </wp:positionV>
            <wp:extent cx="2154897" cy="1579859"/>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70533" cy="15913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6EB628" w14:textId="6574B107" w:rsidR="001030FF" w:rsidRDefault="001030FF" w:rsidP="001030FF">
      <w:pPr>
        <w:pStyle w:val="ListParagraph"/>
        <w:rPr>
          <w:b/>
        </w:rPr>
      </w:pPr>
    </w:p>
    <w:p w14:paraId="4FAE1170" w14:textId="36E2BFA0" w:rsidR="001030FF" w:rsidRPr="001030FF" w:rsidRDefault="001030FF" w:rsidP="001030FF">
      <w:pPr>
        <w:pStyle w:val="ListParagraph"/>
        <w:rPr>
          <w:b/>
        </w:rPr>
      </w:pPr>
    </w:p>
    <w:p w14:paraId="7B67AACE" w14:textId="4EF0C924" w:rsidR="001030FF" w:rsidRPr="001030FF" w:rsidRDefault="001030FF" w:rsidP="001030FF">
      <w:pPr>
        <w:pStyle w:val="ListParagraph"/>
        <w:rPr>
          <w:b/>
        </w:rPr>
      </w:pPr>
    </w:p>
    <w:p w14:paraId="5BDE9E3D" w14:textId="1723791E" w:rsidR="001030FF" w:rsidRPr="00E6009E" w:rsidRDefault="001030FF" w:rsidP="001030FF">
      <w:pPr>
        <w:pStyle w:val="ListParagraph"/>
        <w:rPr>
          <w:b/>
        </w:rPr>
      </w:pPr>
    </w:p>
    <w:p w14:paraId="2145F30C" w14:textId="77777777" w:rsidR="00EC22C1" w:rsidRDefault="00EC22C1" w:rsidP="00E6009E">
      <w:pPr>
        <w:pStyle w:val="ListParagraph"/>
        <w:rPr>
          <w:b/>
        </w:rPr>
      </w:pPr>
    </w:p>
    <w:p w14:paraId="2BB9ED95" w14:textId="77777777" w:rsidR="00EC22C1" w:rsidRDefault="00EC22C1" w:rsidP="00E6009E">
      <w:pPr>
        <w:pStyle w:val="ListParagraph"/>
        <w:rPr>
          <w:b/>
        </w:rPr>
      </w:pPr>
    </w:p>
    <w:p w14:paraId="1BEA7636" w14:textId="0E40F4B7" w:rsidR="00EC22C1" w:rsidRDefault="00EC22C1" w:rsidP="00E6009E">
      <w:pPr>
        <w:pStyle w:val="ListParagraph"/>
        <w:rPr>
          <w:b/>
        </w:rPr>
      </w:pPr>
      <w:r>
        <w:rPr>
          <w:b/>
          <w:noProof/>
        </w:rPr>
        <mc:AlternateContent>
          <mc:Choice Requires="wps">
            <w:drawing>
              <wp:anchor distT="0" distB="0" distL="114300" distR="114300" simplePos="0" relativeHeight="251679744" behindDoc="0" locked="0" layoutInCell="1" allowOverlap="1" wp14:anchorId="7FADF0D0" wp14:editId="5155F89B">
                <wp:simplePos x="0" y="0"/>
                <wp:positionH relativeFrom="column">
                  <wp:posOffset>1585788</wp:posOffset>
                </wp:positionH>
                <wp:positionV relativeFrom="paragraph">
                  <wp:posOffset>119463</wp:posOffset>
                </wp:positionV>
                <wp:extent cx="739223" cy="211538"/>
                <wp:effectExtent l="0" t="19050" r="41910" b="36195"/>
                <wp:wrapNone/>
                <wp:docPr id="10" name="Arrow: Right 10"/>
                <wp:cNvGraphicFramePr/>
                <a:graphic xmlns:a="http://schemas.openxmlformats.org/drawingml/2006/main">
                  <a:graphicData uri="http://schemas.microsoft.com/office/word/2010/wordprocessingShape">
                    <wps:wsp>
                      <wps:cNvSpPr/>
                      <wps:spPr>
                        <a:xfrm>
                          <a:off x="0" y="0"/>
                          <a:ext cx="739223" cy="21153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D7C01" id="Arrow: Right 10" o:spid="_x0000_s1026" type="#_x0000_t13" style="position:absolute;margin-left:124.85pt;margin-top:9.4pt;width:58.2pt;height:16.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" adj="18509" fillcolor="#4472c4 [3204]" strokecolor="#1f3763 [1604]" strokeweight="1pt"/>
            </w:pict>
          </mc:Fallback>
        </mc:AlternateContent>
      </w:r>
    </w:p>
    <w:p w14:paraId="7B7EDD7A" w14:textId="3EBDB120" w:rsidR="00E6009E" w:rsidRPr="00E6009E" w:rsidRDefault="00E6009E" w:rsidP="00E6009E">
      <w:pPr>
        <w:pStyle w:val="ListParagraph"/>
        <w:rPr>
          <w:b/>
        </w:rPr>
      </w:pPr>
    </w:p>
    <w:p w14:paraId="403FC55C" w14:textId="22E91CC7" w:rsidR="00C925E6" w:rsidRDefault="00F34B15" w:rsidP="008E122C">
      <w:r w:rsidRPr="00F34B15">
        <w:lastRenderedPageBreak/>
        <w:t xml:space="preserve">There are also many features in the accessibility </w:t>
      </w:r>
      <w:r w:rsidR="00484FD4">
        <w:t xml:space="preserve">and spoken content </w:t>
      </w:r>
      <w:r w:rsidRPr="00F34B15">
        <w:t>section</w:t>
      </w:r>
      <w:r w:rsidR="00484FD4">
        <w:t>s</w:t>
      </w:r>
      <w:r w:rsidRPr="00F34B15">
        <w:t xml:space="preserve"> of General Settings that can personalize the appearance or activate certain features that make using the iPad easier depending on the student’s specific needs.  Changes to size and boldness of characters</w:t>
      </w:r>
      <w:r w:rsidR="000B2EB4">
        <w:t xml:space="preserve"> or icons</w:t>
      </w:r>
      <w:r w:rsidRPr="00F34B15">
        <w:t xml:space="preserve">, changing or inverting colors, typing feedback, speech feedback, etc.  </w:t>
      </w:r>
    </w:p>
    <w:p w14:paraId="7E67E186" w14:textId="5EBA5500" w:rsidR="00821334" w:rsidRPr="008D495A" w:rsidRDefault="00991FCF" w:rsidP="008D495A">
      <w:pPr>
        <w:rPr>
          <w:b/>
        </w:rPr>
      </w:pPr>
      <w:r>
        <w:rPr>
          <w:b/>
        </w:rPr>
        <w:t xml:space="preserve">Free </w:t>
      </w:r>
      <w:r w:rsidR="00821334" w:rsidRPr="008D495A">
        <w:rPr>
          <w:b/>
        </w:rPr>
        <w:t>AT APPS</w:t>
      </w:r>
      <w:r w:rsidR="005A675F" w:rsidRPr="008D495A">
        <w:rPr>
          <w:b/>
        </w:rPr>
        <w:t xml:space="preserve"> </w:t>
      </w:r>
      <w:r w:rsidR="005228E8" w:rsidRPr="008D495A">
        <w:rPr>
          <w:b/>
        </w:rPr>
        <w:t>that I often recommend</w:t>
      </w:r>
      <w:r w:rsidR="00821334" w:rsidRPr="008D495A">
        <w:rPr>
          <w:b/>
        </w:rPr>
        <w:t>:</w:t>
      </w:r>
    </w:p>
    <w:p w14:paraId="4A6EDC77" w14:textId="3AF5ADD4" w:rsidR="00723732" w:rsidRPr="00DE533A" w:rsidRDefault="009A6543" w:rsidP="00723732">
      <w:pPr>
        <w:pStyle w:val="ListParagraph"/>
        <w:numPr>
          <w:ilvl w:val="0"/>
          <w:numId w:val="12"/>
        </w:numPr>
      </w:pPr>
      <w:r>
        <w:rPr>
          <w:b/>
          <w:bCs/>
        </w:rPr>
        <w:t>Notability</w:t>
      </w:r>
      <w:r w:rsidR="00991FCF">
        <w:t xml:space="preserve">:  </w:t>
      </w:r>
      <w:r>
        <w:t>Scan a paper document directly within the app</w:t>
      </w:r>
      <w:r w:rsidR="005E64B4">
        <w:t xml:space="preserve"> or upload from email, Google Drive, Google Classroom, or Canvas</w:t>
      </w:r>
      <w:r w:rsidR="00A13A5C">
        <w:t>.</w:t>
      </w:r>
      <w:r w:rsidR="00991FCF">
        <w:t xml:space="preserve"> Great tool for students who have terrible handwriting. Can be challenging to operate when using onscreen keyboard for typing or dictation as the keyboard covers most of the document.</w:t>
      </w:r>
      <w:r w:rsidR="00DE533A">
        <w:t xml:space="preserve">  </w:t>
      </w:r>
      <w:r w:rsidR="00A13A5C">
        <w:t>Can also create documents in Notability using g</w:t>
      </w:r>
      <w:r w:rsidR="005B61B8">
        <w:t xml:space="preserve">raph paper or lined paper. </w:t>
      </w:r>
    </w:p>
    <w:p w14:paraId="47B2EA5F" w14:textId="70405413" w:rsidR="00DE533A" w:rsidRPr="004177E8" w:rsidRDefault="00DE533A" w:rsidP="00DE533A">
      <w:pPr>
        <w:pStyle w:val="ListParagraph"/>
        <w:numPr>
          <w:ilvl w:val="0"/>
          <w:numId w:val="12"/>
        </w:numPr>
        <w:rPr>
          <w:b/>
        </w:rPr>
      </w:pPr>
      <w:r w:rsidRPr="004177E8">
        <w:rPr>
          <w:b/>
        </w:rPr>
        <w:t>Dolphin Easy Reader</w:t>
      </w:r>
      <w:r>
        <w:t>: free app for accessing digital books.  Can search directly for Bookshare books and other libraries.</w:t>
      </w:r>
    </w:p>
    <w:p w14:paraId="50AD0D90" w14:textId="60F166FD" w:rsidR="00991FCF" w:rsidRPr="00C92517" w:rsidRDefault="00C92517" w:rsidP="00723732">
      <w:pPr>
        <w:rPr>
          <w:b/>
          <w:bCs/>
        </w:rPr>
      </w:pPr>
      <w:r>
        <w:rPr>
          <w:b/>
          <w:bCs/>
        </w:rPr>
        <w:t>Other Apps I often recommend but cost money:</w:t>
      </w:r>
    </w:p>
    <w:p w14:paraId="1187F110" w14:textId="612BFCC0" w:rsidR="00944BA1" w:rsidRDefault="008636F5" w:rsidP="00BC0176">
      <w:pPr>
        <w:pStyle w:val="ListParagraph"/>
        <w:numPr>
          <w:ilvl w:val="0"/>
          <w:numId w:val="12"/>
        </w:numPr>
      </w:pPr>
      <w:proofErr w:type="spellStart"/>
      <w:r w:rsidRPr="008636F5">
        <w:rPr>
          <w:b/>
          <w:u w:val="single"/>
        </w:rPr>
        <w:t>iWordQ</w:t>
      </w:r>
      <w:proofErr w:type="spellEnd"/>
      <w:r w:rsidR="00821334" w:rsidRPr="008636F5">
        <w:rPr>
          <w:b/>
        </w:rPr>
        <w:t>:</w:t>
      </w:r>
      <w:r w:rsidR="00821334">
        <w:t xml:space="preserve"> Word prediction apps </w:t>
      </w:r>
      <w:r w:rsidR="00595937">
        <w:t xml:space="preserve">such as </w:t>
      </w:r>
      <w:proofErr w:type="spellStart"/>
      <w:r w:rsidR="00595937">
        <w:t>iWordQ</w:t>
      </w:r>
      <w:proofErr w:type="spellEnd"/>
      <w:r w:rsidR="00595937">
        <w:t xml:space="preserve"> </w:t>
      </w:r>
      <w:r w:rsidR="00821334">
        <w:t xml:space="preserve">are more powerful and intuitive than the </w:t>
      </w:r>
      <w:r>
        <w:t>predicative text</w:t>
      </w:r>
      <w:r w:rsidR="00821334">
        <w:t xml:space="preserve"> that appears on the onscreen keyboard.  If the student is really a phonetic speller, </w:t>
      </w:r>
      <w:r w:rsidR="00491A10">
        <w:t xml:space="preserve">has language difficulties, </w:t>
      </w:r>
      <w:r w:rsidR="00821334">
        <w:t xml:space="preserve">and spell check or </w:t>
      </w:r>
      <w:r w:rsidR="008D495A">
        <w:t>predicative text</w:t>
      </w:r>
      <w:r w:rsidR="00821334">
        <w:t xml:space="preserve"> on the keyboard aren’t supportive enough, then I </w:t>
      </w:r>
      <w:r w:rsidR="008D495A">
        <w:t xml:space="preserve">may </w:t>
      </w:r>
      <w:r w:rsidR="00BC0176">
        <w:t>suggest a</w:t>
      </w:r>
      <w:r w:rsidR="00821334">
        <w:t xml:space="preserve"> word prediction app.  </w:t>
      </w:r>
      <w:r w:rsidR="00103789">
        <w:t>Th</w:t>
      </w:r>
      <w:r w:rsidR="00BC0176">
        <w:t xml:space="preserve">ere are different word prediction </w:t>
      </w:r>
      <w:proofErr w:type="gramStart"/>
      <w:r w:rsidR="00BC0176">
        <w:t>apps</w:t>
      </w:r>
      <w:proofErr w:type="gramEnd"/>
      <w:r w:rsidR="00BC0176">
        <w:t xml:space="preserve"> </w:t>
      </w:r>
      <w:r w:rsidR="009D4E70">
        <w:t xml:space="preserve">and they </w:t>
      </w:r>
      <w:r w:rsidR="00103789">
        <w:t>have different features, so depending on the need</w:t>
      </w:r>
      <w:r w:rsidR="003C6B32">
        <w:t>s</w:t>
      </w:r>
      <w:r w:rsidR="00103789">
        <w:t xml:space="preserve"> of the student I may recommend one over the other.</w:t>
      </w:r>
      <w:r w:rsidR="00BE0517">
        <w:t xml:space="preserve"> </w:t>
      </w:r>
      <w:proofErr w:type="spellStart"/>
      <w:r w:rsidR="009D4E70">
        <w:t>iWordQ</w:t>
      </w:r>
      <w:proofErr w:type="spellEnd"/>
      <w:r w:rsidR="009D4E70">
        <w:t xml:space="preserve"> is easy to operate and very supportive.</w:t>
      </w:r>
      <w:r w:rsidR="00BE0517">
        <w:t xml:space="preserve"> </w:t>
      </w:r>
      <w:r w:rsidR="00991FCF">
        <w:t>You must</w:t>
      </w:r>
      <w:r w:rsidR="00BE0517">
        <w:t xml:space="preserve"> copy and paste the text created in these apps into a word processing document to share it with a teacher in document format, otherwise the text shows up in the email to the teacher.</w:t>
      </w:r>
    </w:p>
    <w:p w14:paraId="6F8C3DCB" w14:textId="77777777" w:rsidR="00726F2F" w:rsidRDefault="00726F2F" w:rsidP="00726F2F">
      <w:pPr>
        <w:pStyle w:val="ListParagraph"/>
      </w:pPr>
    </w:p>
    <w:p w14:paraId="0C3F90A3" w14:textId="7E24335C" w:rsidR="00944BA1" w:rsidRDefault="00374E7E" w:rsidP="00CD64DE">
      <w:pPr>
        <w:pStyle w:val="ListParagraph"/>
        <w:numPr>
          <w:ilvl w:val="0"/>
          <w:numId w:val="12"/>
        </w:numPr>
      </w:pPr>
      <w:proofErr w:type="spellStart"/>
      <w:r>
        <w:rPr>
          <w:b/>
        </w:rPr>
        <w:t>ClaroPDF</w:t>
      </w:r>
      <w:proofErr w:type="spellEnd"/>
      <w:r>
        <w:rPr>
          <w:b/>
        </w:rPr>
        <w:t xml:space="preserve"> Pro: </w:t>
      </w:r>
      <w:r>
        <w:t xml:space="preserve"> this great app </w:t>
      </w:r>
      <w:r w:rsidR="00B9707C">
        <w:t>does it all!  You can scan a document</w:t>
      </w:r>
      <w:r w:rsidR="00257EEA">
        <w:t xml:space="preserve"> </w:t>
      </w:r>
      <w:r w:rsidR="00D8588C">
        <w:t xml:space="preserve">within the app </w:t>
      </w:r>
      <w:r w:rsidR="00257EEA">
        <w:t xml:space="preserve">and convert it with OCR so that </w:t>
      </w:r>
      <w:r w:rsidR="00595233">
        <w:t>the text can be read aloud</w:t>
      </w:r>
      <w:r w:rsidR="0053785C">
        <w:t xml:space="preserve"> with highlighting</w:t>
      </w:r>
      <w:r w:rsidR="00257EEA">
        <w:t xml:space="preserve">.  </w:t>
      </w:r>
      <w:r w:rsidR="00E8394C">
        <w:t>You</w:t>
      </w:r>
      <w:r w:rsidR="00257EEA">
        <w:t xml:space="preserve"> can listen to the text and then annotate a response either by typing or dictating.  </w:t>
      </w:r>
      <w:r w:rsidR="00E5525F">
        <w:t xml:space="preserve">Works in many languages.  </w:t>
      </w:r>
      <w:r w:rsidR="00722D75">
        <w:t xml:space="preserve">A little complicated but with practice </w:t>
      </w:r>
      <w:r w:rsidR="00E8394C">
        <w:t>and good support, students can learn to use it successfully.</w:t>
      </w:r>
    </w:p>
    <w:p w14:paraId="5A1A3161" w14:textId="1063D696" w:rsidR="00C8740C" w:rsidRDefault="00C8740C" w:rsidP="00CD64DE">
      <w:pPr>
        <w:pStyle w:val="ListParagraph"/>
        <w:numPr>
          <w:ilvl w:val="1"/>
          <w:numId w:val="12"/>
        </w:numPr>
        <w:jc w:val="center"/>
      </w:pPr>
    </w:p>
    <w:p w14:paraId="629174C1" w14:textId="0EDF28E2" w:rsidR="004177E8" w:rsidRPr="004B6FB7" w:rsidRDefault="00095E43" w:rsidP="00CD64DE">
      <w:pPr>
        <w:pStyle w:val="ListParagraph"/>
        <w:numPr>
          <w:ilvl w:val="0"/>
          <w:numId w:val="12"/>
        </w:numPr>
      </w:pPr>
      <w:r w:rsidRPr="004B6FB7">
        <w:rPr>
          <w:b/>
        </w:rPr>
        <w:t>Voice Dream Reader</w:t>
      </w:r>
      <w:r w:rsidR="00EB30C2" w:rsidRPr="004B6FB7">
        <w:rPr>
          <w:b/>
        </w:rPr>
        <w:t xml:space="preserve"> (VDR)</w:t>
      </w:r>
      <w:r w:rsidRPr="004B6FB7">
        <w:rPr>
          <w:b/>
        </w:rPr>
        <w:t>:</w:t>
      </w:r>
      <w:r>
        <w:t xml:space="preserve"> </w:t>
      </w:r>
      <w:r w:rsidR="00D74EA6">
        <w:t xml:space="preserve">a great text reader app.  </w:t>
      </w:r>
      <w:r w:rsidR="004B6FB7">
        <w:t xml:space="preserve">It can scan </w:t>
      </w:r>
      <w:r w:rsidR="006A172D">
        <w:t xml:space="preserve">documents </w:t>
      </w:r>
      <w:r w:rsidR="004B6FB7">
        <w:t xml:space="preserve">with </w:t>
      </w:r>
      <w:r w:rsidR="00D74EA6">
        <w:t>OCR</w:t>
      </w:r>
      <w:r w:rsidR="00C8740C">
        <w:t xml:space="preserve"> </w:t>
      </w:r>
      <w:r w:rsidR="004B6FB7">
        <w:t xml:space="preserve">right in the app </w:t>
      </w:r>
      <w:r w:rsidR="00C8740C">
        <w:t xml:space="preserve">to make it readable text.  </w:t>
      </w:r>
      <w:r w:rsidR="00C7694C">
        <w:t xml:space="preserve">Can </w:t>
      </w:r>
      <w:r w:rsidR="00EC0EBA">
        <w:t>search directly for</w:t>
      </w:r>
      <w:r w:rsidR="00C7694C">
        <w:t xml:space="preserve"> Bookshare </w:t>
      </w:r>
      <w:r w:rsidR="007E0115">
        <w:t xml:space="preserve">books </w:t>
      </w:r>
      <w:r w:rsidR="00C7694C">
        <w:t>through the app</w:t>
      </w:r>
      <w:r w:rsidR="00EC0EBA">
        <w:t xml:space="preserve">. </w:t>
      </w:r>
      <w:r w:rsidR="008C25C6">
        <w:t xml:space="preserve"> </w:t>
      </w:r>
    </w:p>
    <w:p w14:paraId="2461742C" w14:textId="77777777" w:rsidR="004B6FB7" w:rsidRDefault="004B6FB7" w:rsidP="004B6FB7">
      <w:pPr>
        <w:pStyle w:val="ListParagraph"/>
        <w:ind w:left="1080"/>
      </w:pPr>
    </w:p>
    <w:p w14:paraId="6483DF87" w14:textId="77777777" w:rsidR="004E06C4" w:rsidRPr="00821334" w:rsidRDefault="004E06C4" w:rsidP="004B6FB7"/>
    <w:p w14:paraId="3223370E" w14:textId="767350ED" w:rsidR="005F3573" w:rsidRDefault="005F3573" w:rsidP="005D104F">
      <w:pPr>
        <w:pStyle w:val="ListParagraph"/>
        <w:jc w:val="center"/>
      </w:pPr>
    </w:p>
    <w:p w14:paraId="0C03D4FA" w14:textId="77777777" w:rsidR="005D104F" w:rsidRDefault="005D104F" w:rsidP="005D104F">
      <w:pPr>
        <w:pStyle w:val="ListParagraph"/>
      </w:pPr>
    </w:p>
    <w:p w14:paraId="1034B5B6" w14:textId="77777777" w:rsidR="005F3573" w:rsidRDefault="005F3573" w:rsidP="006A5D19">
      <w:pPr>
        <w:pStyle w:val="ListParagraph"/>
      </w:pPr>
    </w:p>
    <w:p w14:paraId="67A8E0F4" w14:textId="74DC1CA9" w:rsidR="00E73065" w:rsidRPr="004A470B" w:rsidRDefault="00E73065" w:rsidP="007B5283">
      <w:r>
        <w:t>Kelly Cox</w:t>
      </w:r>
      <w:r w:rsidR="00C92A0D">
        <w:t xml:space="preserve">/ATAC  </w:t>
      </w:r>
      <w:hyperlink r:id="rId18" w:history="1">
        <w:r w:rsidR="00EB5EDE" w:rsidRPr="006C0965">
          <w:rPr>
            <w:rStyle w:val="Hyperlink"/>
          </w:rPr>
          <w:t>kcox@vcoe.org</w:t>
        </w:r>
      </w:hyperlink>
      <w:r w:rsidR="00EB5EDE">
        <w:t xml:space="preserve">  </w:t>
      </w:r>
      <w:r w:rsidR="00C92A0D">
        <w:t>Apps and features may change with iOS updates</w:t>
      </w:r>
      <w:r w:rsidR="006074D5">
        <w:t xml:space="preserve"> and districts may set up their iPads differently than mine so some features may not work or work in the same way</w:t>
      </w:r>
      <w:r w:rsidR="00C92A0D">
        <w:t xml:space="preserve">         </w:t>
      </w:r>
      <w:r w:rsidR="003E75C0">
        <w:tab/>
      </w:r>
      <w:r w:rsidR="003E75C0">
        <w:tab/>
      </w:r>
      <w:r w:rsidR="00C50D13">
        <w:t xml:space="preserve">updated </w:t>
      </w:r>
      <w:r w:rsidR="007B5283">
        <w:t>6</w:t>
      </w:r>
      <w:r w:rsidR="004B6FB7">
        <w:t>/202</w:t>
      </w:r>
      <w:r w:rsidR="005A675F">
        <w:t>2</w:t>
      </w:r>
    </w:p>
    <w:sectPr w:rsidR="00E73065" w:rsidRPr="004A470B" w:rsidSect="00A27BC5">
      <w:foot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63282" w14:textId="77777777" w:rsidR="004B2E21" w:rsidRDefault="004B2E21" w:rsidP="00A27BC5">
      <w:pPr>
        <w:spacing w:after="0" w:line="240" w:lineRule="auto"/>
      </w:pPr>
      <w:r>
        <w:separator/>
      </w:r>
    </w:p>
  </w:endnote>
  <w:endnote w:type="continuationSeparator" w:id="0">
    <w:p w14:paraId="0415BEFC" w14:textId="77777777" w:rsidR="004B2E21" w:rsidRDefault="004B2E21" w:rsidP="00A27B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681117"/>
      <w:docPartObj>
        <w:docPartGallery w:val="Page Numbers (Bottom of Page)"/>
        <w:docPartUnique/>
      </w:docPartObj>
    </w:sdtPr>
    <w:sdtEndPr/>
    <w:sdtContent>
      <w:sdt>
        <w:sdtPr>
          <w:id w:val="-1769616900"/>
          <w:docPartObj>
            <w:docPartGallery w:val="Page Numbers (Top of Page)"/>
            <w:docPartUnique/>
          </w:docPartObj>
        </w:sdtPr>
        <w:sdtEndPr/>
        <w:sdtContent>
          <w:p w14:paraId="77A68E5B" w14:textId="77777777" w:rsidR="00821334" w:rsidRDefault="0082133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73065">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73065">
              <w:rPr>
                <w:b/>
                <w:bCs/>
                <w:noProof/>
              </w:rPr>
              <w:t>3</w:t>
            </w:r>
            <w:r>
              <w:rPr>
                <w:b/>
                <w:bCs/>
                <w:sz w:val="24"/>
                <w:szCs w:val="24"/>
              </w:rPr>
              <w:fldChar w:fldCharType="end"/>
            </w:r>
          </w:p>
        </w:sdtContent>
      </w:sdt>
    </w:sdtContent>
  </w:sdt>
  <w:p w14:paraId="4BB03EF5" w14:textId="77777777" w:rsidR="00821334" w:rsidRDefault="00821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5CA02" w14:textId="77777777" w:rsidR="004B2E21" w:rsidRDefault="004B2E21" w:rsidP="00A27BC5">
      <w:pPr>
        <w:spacing w:after="0" w:line="240" w:lineRule="auto"/>
      </w:pPr>
      <w:r>
        <w:separator/>
      </w:r>
    </w:p>
  </w:footnote>
  <w:footnote w:type="continuationSeparator" w:id="0">
    <w:p w14:paraId="1EC7878C" w14:textId="77777777" w:rsidR="004B2E21" w:rsidRDefault="004B2E21" w:rsidP="00A27B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C513A"/>
    <w:multiLevelType w:val="hybridMultilevel"/>
    <w:tmpl w:val="16A896C6"/>
    <w:lvl w:ilvl="0" w:tplc="17F09A08">
      <w:start w:val="1"/>
      <w:numFmt w:val="decimal"/>
      <w:lvlText w:val="%1."/>
      <w:lvlJc w:val="left"/>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207A27"/>
    <w:multiLevelType w:val="hybridMultilevel"/>
    <w:tmpl w:val="A4DAD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53942"/>
    <w:multiLevelType w:val="hybridMultilevel"/>
    <w:tmpl w:val="EAE264AC"/>
    <w:lvl w:ilvl="0" w:tplc="0409000F">
      <w:start w:val="1"/>
      <w:numFmt w:val="decimal"/>
      <w:lvlText w:val="%1."/>
      <w:lvlJc w:val="left"/>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369B26D4"/>
    <w:multiLevelType w:val="hybridMultilevel"/>
    <w:tmpl w:val="B72CC3DE"/>
    <w:lvl w:ilvl="0" w:tplc="5650B43A">
      <w:start w:val="1"/>
      <w:numFmt w:val="decimal"/>
      <w:lvlText w:val="%1."/>
      <w:lvlJc w:val="left"/>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CB568E"/>
    <w:multiLevelType w:val="hybridMultilevel"/>
    <w:tmpl w:val="AE8EFF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2392EAC"/>
    <w:multiLevelType w:val="hybridMultilevel"/>
    <w:tmpl w:val="CB5E8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303263"/>
    <w:multiLevelType w:val="hybridMultilevel"/>
    <w:tmpl w:val="1F64C830"/>
    <w:lvl w:ilvl="0" w:tplc="5650B43A">
      <w:start w:val="1"/>
      <w:numFmt w:val="decimal"/>
      <w:lvlText w:val="%1."/>
      <w:lvlJc w:val="left"/>
      <w:rPr>
        <w:rFonts w:hint="default"/>
        <w:b w:val="0"/>
        <w:bCs/>
      </w:rPr>
    </w:lvl>
    <w:lvl w:ilvl="1" w:tplc="EC38A10E">
      <w:start w:val="1"/>
      <w:numFmt w:val="lowerLetter"/>
      <w:lvlText w:val="%2."/>
      <w:lvlJc w:val="left"/>
      <w:pPr>
        <w:ind w:left="1530" w:hanging="360"/>
      </w:pPr>
      <w:rPr>
        <w:b w:val="0"/>
        <w:bCs/>
      </w:rPr>
    </w:lvl>
    <w:lvl w:ilvl="2" w:tplc="8DEC2716">
      <w:start w:val="1"/>
      <w:numFmt w:val="lowerRoman"/>
      <w:lvlText w:val="%3."/>
      <w:lvlJc w:val="right"/>
      <w:pPr>
        <w:ind w:left="2070" w:hanging="180"/>
      </w:pPr>
      <w:rPr>
        <w:b w:val="0"/>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B44A50"/>
    <w:multiLevelType w:val="hybridMultilevel"/>
    <w:tmpl w:val="46967F82"/>
    <w:lvl w:ilvl="0" w:tplc="C0E6EEB8">
      <w:start w:val="1"/>
      <w:numFmt w:val="lowerLetter"/>
      <w:lvlText w:val="%1."/>
      <w:lvlJc w:val="left"/>
      <w:pPr>
        <w:ind w:left="21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B9647B0"/>
    <w:multiLevelType w:val="hybridMultilevel"/>
    <w:tmpl w:val="D4CC3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2B2361"/>
    <w:multiLevelType w:val="hybridMultilevel"/>
    <w:tmpl w:val="14A207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C303E75"/>
    <w:multiLevelType w:val="hybridMultilevel"/>
    <w:tmpl w:val="674EBA68"/>
    <w:lvl w:ilvl="0" w:tplc="5650B43A">
      <w:start w:val="1"/>
      <w:numFmt w:val="decimal"/>
      <w:lvlText w:val="%1."/>
      <w:lvlJc w:val="left"/>
      <w:rPr>
        <w:rFonts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8658A3"/>
    <w:multiLevelType w:val="hybridMultilevel"/>
    <w:tmpl w:val="0A12B2B8"/>
    <w:lvl w:ilvl="0" w:tplc="BE8C87FA">
      <w:start w:val="1"/>
      <w:numFmt w:val="decimal"/>
      <w:lvlText w:val="%1."/>
      <w:lvlJc w:val="left"/>
      <w:pPr>
        <w:ind w:left="1080" w:hanging="360"/>
      </w:pPr>
      <w:rPr>
        <w:rFonts w:hint="default"/>
        <w:b w:val="0"/>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2FA4135"/>
    <w:multiLevelType w:val="hybridMultilevel"/>
    <w:tmpl w:val="ADDA2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421C33"/>
    <w:multiLevelType w:val="hybridMultilevel"/>
    <w:tmpl w:val="BC105980"/>
    <w:lvl w:ilvl="0" w:tplc="C0E6EEB8">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4" w15:restartNumberingAfterBreak="0">
    <w:nsid w:val="7A4A294F"/>
    <w:multiLevelType w:val="hybridMultilevel"/>
    <w:tmpl w:val="11B0F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
  </w:num>
  <w:num w:numId="4">
    <w:abstractNumId w:val="8"/>
  </w:num>
  <w:num w:numId="5">
    <w:abstractNumId w:val="12"/>
  </w:num>
  <w:num w:numId="6">
    <w:abstractNumId w:val="13"/>
  </w:num>
  <w:num w:numId="7">
    <w:abstractNumId w:val="7"/>
  </w:num>
  <w:num w:numId="8">
    <w:abstractNumId w:val="0"/>
  </w:num>
  <w:num w:numId="9">
    <w:abstractNumId w:val="3"/>
  </w:num>
  <w:num w:numId="10">
    <w:abstractNumId w:val="2"/>
  </w:num>
  <w:num w:numId="11">
    <w:abstractNumId w:val="6"/>
  </w:num>
  <w:num w:numId="12">
    <w:abstractNumId w:val="5"/>
  </w:num>
  <w:num w:numId="13">
    <w:abstractNumId w:val="9"/>
  </w:num>
  <w:num w:numId="14">
    <w:abstractNumId w:val="4"/>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xMDa1NDc1MDEzMTVT0lEKTi0uzszPAykwrgUAHf0fPCwAAAA="/>
  </w:docVars>
  <w:rsids>
    <w:rsidRoot w:val="005560EC"/>
    <w:rsid w:val="0001349F"/>
    <w:rsid w:val="00021A4E"/>
    <w:rsid w:val="000258BE"/>
    <w:rsid w:val="000302A0"/>
    <w:rsid w:val="00034D10"/>
    <w:rsid w:val="00044E95"/>
    <w:rsid w:val="0005291F"/>
    <w:rsid w:val="00071C08"/>
    <w:rsid w:val="000808C6"/>
    <w:rsid w:val="00082729"/>
    <w:rsid w:val="000841C2"/>
    <w:rsid w:val="000957F1"/>
    <w:rsid w:val="00095E43"/>
    <w:rsid w:val="000A03A6"/>
    <w:rsid w:val="000A7404"/>
    <w:rsid w:val="000A78C2"/>
    <w:rsid w:val="000B2EB4"/>
    <w:rsid w:val="000C1718"/>
    <w:rsid w:val="000C1963"/>
    <w:rsid w:val="000C1D28"/>
    <w:rsid w:val="000C287A"/>
    <w:rsid w:val="000C5220"/>
    <w:rsid w:val="000D0D2B"/>
    <w:rsid w:val="000D3F39"/>
    <w:rsid w:val="000D6622"/>
    <w:rsid w:val="001030FF"/>
    <w:rsid w:val="00103789"/>
    <w:rsid w:val="0012471E"/>
    <w:rsid w:val="00125A7D"/>
    <w:rsid w:val="0012715C"/>
    <w:rsid w:val="00135DAD"/>
    <w:rsid w:val="001403B3"/>
    <w:rsid w:val="00147D5F"/>
    <w:rsid w:val="00162E43"/>
    <w:rsid w:val="001721B5"/>
    <w:rsid w:val="0017299F"/>
    <w:rsid w:val="001777EE"/>
    <w:rsid w:val="00181597"/>
    <w:rsid w:val="001874B8"/>
    <w:rsid w:val="001942C6"/>
    <w:rsid w:val="001947E0"/>
    <w:rsid w:val="00195162"/>
    <w:rsid w:val="001A19CC"/>
    <w:rsid w:val="001A489C"/>
    <w:rsid w:val="001A6AA9"/>
    <w:rsid w:val="001C27E3"/>
    <w:rsid w:val="001C27EC"/>
    <w:rsid w:val="001D34DE"/>
    <w:rsid w:val="001F029F"/>
    <w:rsid w:val="001F082D"/>
    <w:rsid w:val="001F5F97"/>
    <w:rsid w:val="001F7874"/>
    <w:rsid w:val="0021113A"/>
    <w:rsid w:val="00212533"/>
    <w:rsid w:val="0021543F"/>
    <w:rsid w:val="002501B2"/>
    <w:rsid w:val="0025287A"/>
    <w:rsid w:val="00257EEA"/>
    <w:rsid w:val="00260FE3"/>
    <w:rsid w:val="0027063F"/>
    <w:rsid w:val="00271BBC"/>
    <w:rsid w:val="00272086"/>
    <w:rsid w:val="00286221"/>
    <w:rsid w:val="002873C0"/>
    <w:rsid w:val="002A3F14"/>
    <w:rsid w:val="002A6565"/>
    <w:rsid w:val="002B742D"/>
    <w:rsid w:val="002C0B2D"/>
    <w:rsid w:val="002C3188"/>
    <w:rsid w:val="002C6B7E"/>
    <w:rsid w:val="002D0C9B"/>
    <w:rsid w:val="002D43C1"/>
    <w:rsid w:val="002E0D1D"/>
    <w:rsid w:val="002E1CF9"/>
    <w:rsid w:val="002E2DDA"/>
    <w:rsid w:val="002E4615"/>
    <w:rsid w:val="002E552A"/>
    <w:rsid w:val="002F4729"/>
    <w:rsid w:val="00301DE0"/>
    <w:rsid w:val="003025CB"/>
    <w:rsid w:val="003061D4"/>
    <w:rsid w:val="003126B7"/>
    <w:rsid w:val="00312C6E"/>
    <w:rsid w:val="00314A4F"/>
    <w:rsid w:val="00320B91"/>
    <w:rsid w:val="00330D84"/>
    <w:rsid w:val="0033248D"/>
    <w:rsid w:val="00337909"/>
    <w:rsid w:val="003454F9"/>
    <w:rsid w:val="00357342"/>
    <w:rsid w:val="0036044E"/>
    <w:rsid w:val="00363825"/>
    <w:rsid w:val="0036663C"/>
    <w:rsid w:val="003705EC"/>
    <w:rsid w:val="00372DCC"/>
    <w:rsid w:val="00374E7E"/>
    <w:rsid w:val="0037539F"/>
    <w:rsid w:val="00377B6E"/>
    <w:rsid w:val="00377D69"/>
    <w:rsid w:val="00390913"/>
    <w:rsid w:val="00395AF6"/>
    <w:rsid w:val="003966BC"/>
    <w:rsid w:val="003A423E"/>
    <w:rsid w:val="003A4F68"/>
    <w:rsid w:val="003A5042"/>
    <w:rsid w:val="003B077B"/>
    <w:rsid w:val="003C3EED"/>
    <w:rsid w:val="003C6B32"/>
    <w:rsid w:val="003D1E2A"/>
    <w:rsid w:val="003E75C0"/>
    <w:rsid w:val="0041064D"/>
    <w:rsid w:val="0041486B"/>
    <w:rsid w:val="004177E8"/>
    <w:rsid w:val="00420D06"/>
    <w:rsid w:val="0042277B"/>
    <w:rsid w:val="004228D4"/>
    <w:rsid w:val="0042352B"/>
    <w:rsid w:val="00436492"/>
    <w:rsid w:val="00443A45"/>
    <w:rsid w:val="0044448F"/>
    <w:rsid w:val="0045432A"/>
    <w:rsid w:val="00465337"/>
    <w:rsid w:val="00476D58"/>
    <w:rsid w:val="0047702D"/>
    <w:rsid w:val="00484FD4"/>
    <w:rsid w:val="00486783"/>
    <w:rsid w:val="00486F11"/>
    <w:rsid w:val="00491A10"/>
    <w:rsid w:val="004924BD"/>
    <w:rsid w:val="0049315A"/>
    <w:rsid w:val="004A0AA1"/>
    <w:rsid w:val="004A2B94"/>
    <w:rsid w:val="004A46AC"/>
    <w:rsid w:val="004A470B"/>
    <w:rsid w:val="004A5B17"/>
    <w:rsid w:val="004B0120"/>
    <w:rsid w:val="004B2E21"/>
    <w:rsid w:val="004B3DC0"/>
    <w:rsid w:val="004B6FB7"/>
    <w:rsid w:val="004C04D0"/>
    <w:rsid w:val="004C4926"/>
    <w:rsid w:val="004C797E"/>
    <w:rsid w:val="004D09D7"/>
    <w:rsid w:val="004D7F5D"/>
    <w:rsid w:val="004E06C4"/>
    <w:rsid w:val="004E350F"/>
    <w:rsid w:val="0052045B"/>
    <w:rsid w:val="005222AA"/>
    <w:rsid w:val="005228E8"/>
    <w:rsid w:val="005261AE"/>
    <w:rsid w:val="0053552E"/>
    <w:rsid w:val="0053785C"/>
    <w:rsid w:val="00540901"/>
    <w:rsid w:val="0054255C"/>
    <w:rsid w:val="005438C9"/>
    <w:rsid w:val="00543C8E"/>
    <w:rsid w:val="005560EC"/>
    <w:rsid w:val="00556194"/>
    <w:rsid w:val="0056391B"/>
    <w:rsid w:val="0057065B"/>
    <w:rsid w:val="005761FA"/>
    <w:rsid w:val="00584FB6"/>
    <w:rsid w:val="00593F06"/>
    <w:rsid w:val="00595233"/>
    <w:rsid w:val="00595937"/>
    <w:rsid w:val="00597671"/>
    <w:rsid w:val="00597F7B"/>
    <w:rsid w:val="005A58AF"/>
    <w:rsid w:val="005A675F"/>
    <w:rsid w:val="005B61B8"/>
    <w:rsid w:val="005D104F"/>
    <w:rsid w:val="005D1277"/>
    <w:rsid w:val="005E2ACB"/>
    <w:rsid w:val="005E4ED6"/>
    <w:rsid w:val="005E64B4"/>
    <w:rsid w:val="005F14B5"/>
    <w:rsid w:val="005F3252"/>
    <w:rsid w:val="005F3573"/>
    <w:rsid w:val="005F40D4"/>
    <w:rsid w:val="00600381"/>
    <w:rsid w:val="006023EB"/>
    <w:rsid w:val="00605282"/>
    <w:rsid w:val="006074D5"/>
    <w:rsid w:val="00624707"/>
    <w:rsid w:val="00624BA0"/>
    <w:rsid w:val="00630DB1"/>
    <w:rsid w:val="00650408"/>
    <w:rsid w:val="00655915"/>
    <w:rsid w:val="00674DF3"/>
    <w:rsid w:val="00695577"/>
    <w:rsid w:val="00697993"/>
    <w:rsid w:val="006A172D"/>
    <w:rsid w:val="006A39A6"/>
    <w:rsid w:val="006A5D19"/>
    <w:rsid w:val="006A738C"/>
    <w:rsid w:val="006C2BFB"/>
    <w:rsid w:val="006C5CF8"/>
    <w:rsid w:val="006C660A"/>
    <w:rsid w:val="006E2F76"/>
    <w:rsid w:val="006F1747"/>
    <w:rsid w:val="006F2A37"/>
    <w:rsid w:val="006F2D1A"/>
    <w:rsid w:val="006F44F0"/>
    <w:rsid w:val="00722D75"/>
    <w:rsid w:val="0072311D"/>
    <w:rsid w:val="00723732"/>
    <w:rsid w:val="00726F2F"/>
    <w:rsid w:val="00743BDC"/>
    <w:rsid w:val="007462DC"/>
    <w:rsid w:val="007624BF"/>
    <w:rsid w:val="00762D6F"/>
    <w:rsid w:val="00767E70"/>
    <w:rsid w:val="00770046"/>
    <w:rsid w:val="007734A0"/>
    <w:rsid w:val="00776C80"/>
    <w:rsid w:val="00785275"/>
    <w:rsid w:val="007906FE"/>
    <w:rsid w:val="007A500E"/>
    <w:rsid w:val="007A6B3B"/>
    <w:rsid w:val="007B5283"/>
    <w:rsid w:val="007D0514"/>
    <w:rsid w:val="007E0115"/>
    <w:rsid w:val="007E52D1"/>
    <w:rsid w:val="007E653D"/>
    <w:rsid w:val="007F0B68"/>
    <w:rsid w:val="007F40F6"/>
    <w:rsid w:val="00802A08"/>
    <w:rsid w:val="00810C3A"/>
    <w:rsid w:val="00821334"/>
    <w:rsid w:val="0082652E"/>
    <w:rsid w:val="00846C17"/>
    <w:rsid w:val="00852908"/>
    <w:rsid w:val="008560D6"/>
    <w:rsid w:val="0086025E"/>
    <w:rsid w:val="00861A94"/>
    <w:rsid w:val="008636F5"/>
    <w:rsid w:val="0086582F"/>
    <w:rsid w:val="00872EB1"/>
    <w:rsid w:val="008860C0"/>
    <w:rsid w:val="00886625"/>
    <w:rsid w:val="00893614"/>
    <w:rsid w:val="00897244"/>
    <w:rsid w:val="008A2F7C"/>
    <w:rsid w:val="008C0454"/>
    <w:rsid w:val="008C25C6"/>
    <w:rsid w:val="008D495A"/>
    <w:rsid w:val="008E084F"/>
    <w:rsid w:val="008E122C"/>
    <w:rsid w:val="008E13A1"/>
    <w:rsid w:val="008E5CE4"/>
    <w:rsid w:val="00920F0A"/>
    <w:rsid w:val="009229B0"/>
    <w:rsid w:val="00923105"/>
    <w:rsid w:val="00923DCF"/>
    <w:rsid w:val="009358B3"/>
    <w:rsid w:val="00935F0A"/>
    <w:rsid w:val="0093698E"/>
    <w:rsid w:val="00944592"/>
    <w:rsid w:val="00944BA1"/>
    <w:rsid w:val="00951375"/>
    <w:rsid w:val="00954BF7"/>
    <w:rsid w:val="00956422"/>
    <w:rsid w:val="00957076"/>
    <w:rsid w:val="00961A47"/>
    <w:rsid w:val="00991FCF"/>
    <w:rsid w:val="0099289F"/>
    <w:rsid w:val="009A043E"/>
    <w:rsid w:val="009A5CF4"/>
    <w:rsid w:val="009A6543"/>
    <w:rsid w:val="009B0EA9"/>
    <w:rsid w:val="009B611F"/>
    <w:rsid w:val="009C37D4"/>
    <w:rsid w:val="009C3AEF"/>
    <w:rsid w:val="009C7AE4"/>
    <w:rsid w:val="009D4E70"/>
    <w:rsid w:val="009F5B49"/>
    <w:rsid w:val="00A0773B"/>
    <w:rsid w:val="00A13A5C"/>
    <w:rsid w:val="00A14507"/>
    <w:rsid w:val="00A27BC5"/>
    <w:rsid w:val="00A342F2"/>
    <w:rsid w:val="00A35B4E"/>
    <w:rsid w:val="00A51228"/>
    <w:rsid w:val="00A54D34"/>
    <w:rsid w:val="00A80A8F"/>
    <w:rsid w:val="00A93652"/>
    <w:rsid w:val="00AB767F"/>
    <w:rsid w:val="00AD595E"/>
    <w:rsid w:val="00AE1B94"/>
    <w:rsid w:val="00B24A2F"/>
    <w:rsid w:val="00B24B76"/>
    <w:rsid w:val="00B343AA"/>
    <w:rsid w:val="00B41E68"/>
    <w:rsid w:val="00B470FE"/>
    <w:rsid w:val="00B9707C"/>
    <w:rsid w:val="00BA3A6C"/>
    <w:rsid w:val="00BB1699"/>
    <w:rsid w:val="00BB1AC2"/>
    <w:rsid w:val="00BC0176"/>
    <w:rsid w:val="00BC1529"/>
    <w:rsid w:val="00BD62A9"/>
    <w:rsid w:val="00BE0517"/>
    <w:rsid w:val="00C03F1E"/>
    <w:rsid w:val="00C04197"/>
    <w:rsid w:val="00C21AC0"/>
    <w:rsid w:val="00C50D13"/>
    <w:rsid w:val="00C55129"/>
    <w:rsid w:val="00C627F1"/>
    <w:rsid w:val="00C6629E"/>
    <w:rsid w:val="00C7694C"/>
    <w:rsid w:val="00C80E1A"/>
    <w:rsid w:val="00C86B8B"/>
    <w:rsid w:val="00C8740C"/>
    <w:rsid w:val="00C92517"/>
    <w:rsid w:val="00C925E6"/>
    <w:rsid w:val="00C927DB"/>
    <w:rsid w:val="00C92A0D"/>
    <w:rsid w:val="00CA2403"/>
    <w:rsid w:val="00CB113C"/>
    <w:rsid w:val="00CB170B"/>
    <w:rsid w:val="00CB330F"/>
    <w:rsid w:val="00CB4DEC"/>
    <w:rsid w:val="00CC4520"/>
    <w:rsid w:val="00CC6D71"/>
    <w:rsid w:val="00CD06DD"/>
    <w:rsid w:val="00CD64DE"/>
    <w:rsid w:val="00CE0292"/>
    <w:rsid w:val="00CF1E9F"/>
    <w:rsid w:val="00D01175"/>
    <w:rsid w:val="00D017A5"/>
    <w:rsid w:val="00D03445"/>
    <w:rsid w:val="00D03E62"/>
    <w:rsid w:val="00D23F25"/>
    <w:rsid w:val="00D275C0"/>
    <w:rsid w:val="00D27AD4"/>
    <w:rsid w:val="00D4713B"/>
    <w:rsid w:val="00D60C5A"/>
    <w:rsid w:val="00D66CD3"/>
    <w:rsid w:val="00D7208F"/>
    <w:rsid w:val="00D74EA6"/>
    <w:rsid w:val="00D776D9"/>
    <w:rsid w:val="00D83C2F"/>
    <w:rsid w:val="00D8588C"/>
    <w:rsid w:val="00D96A4E"/>
    <w:rsid w:val="00DA68CC"/>
    <w:rsid w:val="00DB7B5E"/>
    <w:rsid w:val="00DC01D3"/>
    <w:rsid w:val="00DC15E4"/>
    <w:rsid w:val="00DD1009"/>
    <w:rsid w:val="00DD45C3"/>
    <w:rsid w:val="00DE0120"/>
    <w:rsid w:val="00DE533A"/>
    <w:rsid w:val="00DE6CC6"/>
    <w:rsid w:val="00E20DA1"/>
    <w:rsid w:val="00E22171"/>
    <w:rsid w:val="00E32564"/>
    <w:rsid w:val="00E5138B"/>
    <w:rsid w:val="00E51530"/>
    <w:rsid w:val="00E5525F"/>
    <w:rsid w:val="00E5527D"/>
    <w:rsid w:val="00E6009E"/>
    <w:rsid w:val="00E63586"/>
    <w:rsid w:val="00E73065"/>
    <w:rsid w:val="00E76307"/>
    <w:rsid w:val="00E8244E"/>
    <w:rsid w:val="00E8394C"/>
    <w:rsid w:val="00EB30C2"/>
    <w:rsid w:val="00EB43C3"/>
    <w:rsid w:val="00EB5EDE"/>
    <w:rsid w:val="00EC0EBA"/>
    <w:rsid w:val="00EC22C1"/>
    <w:rsid w:val="00EC3D46"/>
    <w:rsid w:val="00ED4FE4"/>
    <w:rsid w:val="00ED5AA6"/>
    <w:rsid w:val="00EF0DD0"/>
    <w:rsid w:val="00F21387"/>
    <w:rsid w:val="00F230B9"/>
    <w:rsid w:val="00F304C9"/>
    <w:rsid w:val="00F321FD"/>
    <w:rsid w:val="00F33BE0"/>
    <w:rsid w:val="00F34B15"/>
    <w:rsid w:val="00F41A0F"/>
    <w:rsid w:val="00F47257"/>
    <w:rsid w:val="00F67BBC"/>
    <w:rsid w:val="00F753C2"/>
    <w:rsid w:val="00F84F8E"/>
    <w:rsid w:val="00FA17F6"/>
    <w:rsid w:val="00FA769C"/>
    <w:rsid w:val="00FC28CD"/>
    <w:rsid w:val="00FD0414"/>
    <w:rsid w:val="00FD4368"/>
    <w:rsid w:val="00FE2480"/>
    <w:rsid w:val="00FE707E"/>
    <w:rsid w:val="00FF1824"/>
    <w:rsid w:val="00FF2358"/>
    <w:rsid w:val="00FF6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182DE"/>
  <w15:chartTrackingRefBased/>
  <w15:docId w15:val="{F22842F9-56FB-438A-93EC-9723EBAE9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70B"/>
    <w:pPr>
      <w:ind w:left="720"/>
      <w:contextualSpacing/>
    </w:pPr>
  </w:style>
  <w:style w:type="paragraph" w:styleId="Header">
    <w:name w:val="header"/>
    <w:basedOn w:val="Normal"/>
    <w:link w:val="HeaderChar"/>
    <w:uiPriority w:val="99"/>
    <w:unhideWhenUsed/>
    <w:rsid w:val="00A27B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BC5"/>
  </w:style>
  <w:style w:type="paragraph" w:styleId="Footer">
    <w:name w:val="footer"/>
    <w:basedOn w:val="Normal"/>
    <w:link w:val="FooterChar"/>
    <w:uiPriority w:val="99"/>
    <w:unhideWhenUsed/>
    <w:rsid w:val="00A27B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BC5"/>
  </w:style>
  <w:style w:type="character" w:styleId="Hyperlink">
    <w:name w:val="Hyperlink"/>
    <w:basedOn w:val="DefaultParagraphFont"/>
    <w:uiPriority w:val="99"/>
    <w:unhideWhenUsed/>
    <w:rsid w:val="00E73065"/>
    <w:rPr>
      <w:color w:val="0563C1" w:themeColor="hyperlink"/>
      <w:u w:val="single"/>
    </w:rPr>
  </w:style>
  <w:style w:type="character" w:styleId="UnresolvedMention">
    <w:name w:val="Unresolved Mention"/>
    <w:basedOn w:val="DefaultParagraphFont"/>
    <w:uiPriority w:val="99"/>
    <w:semiHidden/>
    <w:unhideWhenUsed/>
    <w:rsid w:val="00E73065"/>
    <w:rPr>
      <w:color w:val="808080"/>
      <w:shd w:val="clear" w:color="auto" w:fill="E6E6E6"/>
    </w:rPr>
  </w:style>
  <w:style w:type="paragraph" w:styleId="NoSpacing">
    <w:name w:val="No Spacing"/>
    <w:uiPriority w:val="1"/>
    <w:qFormat/>
    <w:rsid w:val="00330D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yperlink" Target="mailto:kcox@vcoe.or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5</Pages>
  <Words>1574</Words>
  <Characters>897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ox</dc:creator>
  <cp:keywords/>
  <dc:description/>
  <cp:lastModifiedBy>Kelly Cox</cp:lastModifiedBy>
  <cp:revision>177</cp:revision>
  <dcterms:created xsi:type="dcterms:W3CDTF">2022-01-12T18:28:00Z</dcterms:created>
  <dcterms:modified xsi:type="dcterms:W3CDTF">2022-06-02T21:01:00Z</dcterms:modified>
</cp:coreProperties>
</file>